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B669E" w:rsidRPr="00C3535D" w:rsidRDefault="008B669E" w:rsidP="008B669E">
      <w:pPr>
        <w:jc w:val="center"/>
        <w:rPr>
          <w:sz w:val="36"/>
        </w:rPr>
      </w:pPr>
      <w:bookmarkStart w:id="0" w:name="_GoBack"/>
      <w:bookmarkEnd w:id="0"/>
      <w:r w:rsidRPr="00C3535D">
        <w:rPr>
          <w:sz w:val="36"/>
        </w:rPr>
        <w:t>Pre- and Post-Assessment of Alaska’s Urban Youth and their Experiences with Fishing</w:t>
      </w:r>
    </w:p>
    <w:p w:rsidR="00C3535D" w:rsidRPr="00C3535D" w:rsidRDefault="00C3535D" w:rsidP="008B669E">
      <w:pPr>
        <w:jc w:val="center"/>
        <w:rPr>
          <w:sz w:val="28"/>
        </w:rPr>
      </w:pPr>
      <w:r w:rsidRPr="00C3535D">
        <w:t>U.S. Fish and Wildlife Service</w:t>
      </w:r>
    </w:p>
    <w:p w:rsidR="008B669E" w:rsidRDefault="008B669E" w:rsidP="008B669E">
      <w:pPr>
        <w:jc w:val="center"/>
      </w:pPr>
      <w:r>
        <w:t xml:space="preserve">Katrina </w:t>
      </w:r>
      <w:proofErr w:type="spellStart"/>
      <w:r>
        <w:t>Liebich</w:t>
      </w:r>
      <w:proofErr w:type="spellEnd"/>
    </w:p>
    <w:p w:rsidR="008B669E" w:rsidRDefault="008B669E" w:rsidP="00F72D77">
      <w:pPr>
        <w:jc w:val="center"/>
      </w:pPr>
      <w:r>
        <w:t>Taylor Ulrich</w:t>
      </w:r>
    </w:p>
    <w:p w:rsidR="008B669E" w:rsidRDefault="008B669E" w:rsidP="008B669E">
      <w:r w:rsidRPr="00C3535D">
        <w:rPr>
          <w:b/>
        </w:rPr>
        <w:t xml:space="preserve">When: </w:t>
      </w:r>
      <w:r w:rsidR="00C3535D">
        <w:t>June 7</w:t>
      </w:r>
      <w:r w:rsidR="00C3535D" w:rsidRPr="00C3535D">
        <w:rPr>
          <w:vertAlign w:val="superscript"/>
        </w:rPr>
        <w:t>th</w:t>
      </w:r>
      <w:r>
        <w:t xml:space="preserve">, 2017 – August </w:t>
      </w:r>
      <w:r w:rsidR="00C3535D">
        <w:t>9</w:t>
      </w:r>
      <w:r w:rsidRPr="008B669E">
        <w:rPr>
          <w:vertAlign w:val="superscript"/>
        </w:rPr>
        <w:t>th</w:t>
      </w:r>
      <w:r>
        <w:t>, 2017</w:t>
      </w:r>
    </w:p>
    <w:p w:rsidR="008B669E" w:rsidRDefault="008B669E" w:rsidP="008B669E">
      <w:r w:rsidRPr="00C3535D">
        <w:rPr>
          <w:b/>
        </w:rPr>
        <w:t>Who:</w:t>
      </w:r>
      <w:r>
        <w:t xml:space="preserve"> Northeast Muldoon and </w:t>
      </w:r>
      <w:proofErr w:type="spellStart"/>
      <w:r>
        <w:t>Spenard</w:t>
      </w:r>
      <w:proofErr w:type="spellEnd"/>
      <w:r>
        <w:t xml:space="preserve"> Campus Boys and Girls Clubs. The mission of the Boys and Girls Clubs of Alaska </w:t>
      </w:r>
      <w:r w:rsidR="0051253A">
        <w:t>is</w:t>
      </w:r>
      <w:r>
        <w:t xml:space="preserve"> “T</w:t>
      </w:r>
      <w:r w:rsidRPr="008B669E">
        <w:t>o empower and inspire the diverse youth of Alaska to reach their full potential by offering them hope, opportunity and a safe environment</w:t>
      </w:r>
      <w:r>
        <w:t>”.</w:t>
      </w:r>
      <w:r w:rsidR="0051253A">
        <w:t xml:space="preserve"> Participants will range from elementary through high-school aged youth</w:t>
      </w:r>
      <w:r w:rsidR="00066F2B">
        <w:t xml:space="preserve"> who have varying levels of experience with fishing.</w:t>
      </w:r>
      <w:r w:rsidR="00D72FA2">
        <w:t xml:space="preserve"> No personally identifiable information will be recorded.</w:t>
      </w:r>
    </w:p>
    <w:p w:rsidR="008B669E" w:rsidRDefault="008B669E" w:rsidP="008B669E">
      <w:r w:rsidRPr="00C3535D">
        <w:rPr>
          <w:b/>
        </w:rPr>
        <w:t>What:</w:t>
      </w:r>
      <w:r w:rsidR="00DB73B5">
        <w:rPr>
          <w:b/>
        </w:rPr>
        <w:t xml:space="preserve"> </w:t>
      </w:r>
      <w:r w:rsidR="00DB73B5">
        <w:t>Introducing Alaska’s urban youth to the fish in their backyards. Every youth from the Boys and Girls clubs described above will participate in a structured trip to a local creek to learn how to fish and about the fish that they will try to catch.</w:t>
      </w:r>
    </w:p>
    <w:p w:rsidR="00DB73B5" w:rsidRDefault="00531D27" w:rsidP="008B669E">
      <w:r>
        <w:rPr>
          <w:b/>
        </w:rPr>
        <w:t>How:</w:t>
      </w:r>
      <w:r w:rsidR="00170DA9">
        <w:rPr>
          <w:b/>
        </w:rPr>
        <w:t xml:space="preserve"> </w:t>
      </w:r>
      <w:r w:rsidR="00170DA9">
        <w:t xml:space="preserve">A hard copy of this survey will be </w:t>
      </w:r>
      <w:r w:rsidR="006B663E">
        <w:t>given</w:t>
      </w:r>
      <w:r w:rsidR="00170DA9">
        <w:t xml:space="preserve"> to each program participant in-person at the beginning of each day. We will walk through the survey with them verbally, while they write down their answers on </w:t>
      </w:r>
      <w:proofErr w:type="gramStart"/>
      <w:r w:rsidR="00170DA9">
        <w:t>their</w:t>
      </w:r>
      <w:proofErr w:type="gramEnd"/>
      <w:r w:rsidR="00170DA9">
        <w:t xml:space="preserve"> own sheets. After each question we will do a short recap of that question </w:t>
      </w:r>
      <w:r w:rsidR="006B663E">
        <w:t>to</w:t>
      </w:r>
      <w:r w:rsidR="00170DA9">
        <w:t xml:space="preserve"> hear any answers that the kids are willing to share.</w:t>
      </w:r>
    </w:p>
    <w:p w:rsidR="008B669E" w:rsidRPr="00EA5045" w:rsidRDefault="008B669E" w:rsidP="008B669E">
      <w:pPr>
        <w:rPr>
          <w:sz w:val="24"/>
          <w:szCs w:val="24"/>
        </w:rPr>
      </w:pPr>
      <w:r w:rsidRPr="00EA5045">
        <w:rPr>
          <w:b/>
          <w:sz w:val="24"/>
          <w:szCs w:val="24"/>
        </w:rPr>
        <w:t>Pre-Assessment Questionnaire</w:t>
      </w:r>
      <w:r w:rsidR="00A2284B" w:rsidRPr="00EA5045">
        <w:rPr>
          <w:sz w:val="24"/>
          <w:szCs w:val="24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8"/>
        <w:gridCol w:w="8522"/>
      </w:tblGrid>
      <w:tr w:rsidR="00C3535D" w:rsidRPr="0051253A" w:rsidTr="000137C6">
        <w:tc>
          <w:tcPr>
            <w:tcW w:w="828" w:type="dxa"/>
          </w:tcPr>
          <w:p w:rsidR="00C3535D" w:rsidRPr="0051253A" w:rsidRDefault="00C3535D" w:rsidP="000137C6">
            <w:pPr>
              <w:pStyle w:val="ListParagraph"/>
              <w:numPr>
                <w:ilvl w:val="0"/>
                <w:numId w:val="1"/>
              </w:numPr>
              <w:jc w:val="center"/>
            </w:pPr>
          </w:p>
        </w:tc>
        <w:tc>
          <w:tcPr>
            <w:tcW w:w="8522" w:type="dxa"/>
          </w:tcPr>
          <w:p w:rsidR="00C9038B" w:rsidRDefault="00C53D62" w:rsidP="0021714B">
            <w:r>
              <w:t>Do</w:t>
            </w:r>
            <w:r w:rsidR="00C3535D">
              <w:t xml:space="preserve"> you like to be outside</w:t>
            </w:r>
            <w:r>
              <w:t xml:space="preserve">? (circle one)   </w:t>
            </w:r>
          </w:p>
          <w:p w:rsidR="00C9038B" w:rsidRDefault="00C53D62" w:rsidP="00F72D77">
            <w:pPr>
              <w:pStyle w:val="ListParagraph"/>
              <w:numPr>
                <w:ilvl w:val="0"/>
                <w:numId w:val="10"/>
              </w:numPr>
            </w:pPr>
            <w:r>
              <w:t>Yes</w:t>
            </w:r>
          </w:p>
          <w:p w:rsidR="00C9038B" w:rsidRPr="00C9038B" w:rsidRDefault="00C53D62" w:rsidP="00C53D62">
            <w:pPr>
              <w:pStyle w:val="ListParagraph"/>
              <w:numPr>
                <w:ilvl w:val="0"/>
                <w:numId w:val="10"/>
              </w:numPr>
            </w:pPr>
            <w:r>
              <w:t>No</w:t>
            </w:r>
          </w:p>
          <w:p w:rsidR="003F0F53" w:rsidRDefault="003F0F53" w:rsidP="00C53D62">
            <w:r w:rsidRPr="00C53D62">
              <w:rPr>
                <w:i/>
              </w:rPr>
              <w:t xml:space="preserve"> </w:t>
            </w:r>
            <w:r w:rsidR="00C53D62" w:rsidRPr="00C53D62">
              <w:rPr>
                <w:i/>
              </w:rPr>
              <w:t>If you answered yes</w:t>
            </w:r>
            <w:r w:rsidR="00C53D62">
              <w:t>…</w:t>
            </w:r>
            <w:r>
              <w:t>What activities do you like to do outside?</w:t>
            </w:r>
            <w:r w:rsidR="006462D5">
              <w:t xml:space="preserve"> </w:t>
            </w:r>
          </w:p>
          <w:p w:rsidR="00C53D62" w:rsidRDefault="00C53D62" w:rsidP="00C53D62"/>
          <w:p w:rsidR="00C53D62" w:rsidRPr="0051253A" w:rsidRDefault="00C53D62" w:rsidP="00C53D62"/>
        </w:tc>
      </w:tr>
      <w:tr w:rsidR="0051253A" w:rsidRPr="0051253A" w:rsidTr="000137C6">
        <w:tc>
          <w:tcPr>
            <w:tcW w:w="828" w:type="dxa"/>
          </w:tcPr>
          <w:p w:rsidR="0051253A" w:rsidRPr="0051253A" w:rsidRDefault="0051253A" w:rsidP="0051253A">
            <w:pPr>
              <w:pStyle w:val="ListParagraph"/>
              <w:numPr>
                <w:ilvl w:val="0"/>
                <w:numId w:val="1"/>
              </w:numPr>
              <w:jc w:val="center"/>
            </w:pPr>
          </w:p>
        </w:tc>
        <w:tc>
          <w:tcPr>
            <w:tcW w:w="8522" w:type="dxa"/>
          </w:tcPr>
          <w:p w:rsidR="00C9038B" w:rsidRDefault="00C9038B" w:rsidP="00C9038B">
            <w:r>
              <w:t>H</w:t>
            </w:r>
            <w:r w:rsidR="00066F2B">
              <w:t>ave</w:t>
            </w:r>
            <w:r w:rsidR="0051253A" w:rsidRPr="0051253A">
              <w:t xml:space="preserve"> been fishing before</w:t>
            </w:r>
            <w:r>
              <w:t>?</w:t>
            </w:r>
            <w:r w:rsidR="00D80551">
              <w:t xml:space="preserve"> </w:t>
            </w:r>
          </w:p>
          <w:p w:rsidR="00C9038B" w:rsidRDefault="00C9038B" w:rsidP="00F72D77">
            <w:pPr>
              <w:pStyle w:val="ListParagraph"/>
              <w:numPr>
                <w:ilvl w:val="0"/>
                <w:numId w:val="9"/>
              </w:numPr>
            </w:pPr>
            <w:r>
              <w:t>Yes, a couple times</w:t>
            </w:r>
          </w:p>
          <w:p w:rsidR="00C9038B" w:rsidRDefault="00C9038B" w:rsidP="00F72D77">
            <w:pPr>
              <w:pStyle w:val="ListParagraph"/>
              <w:numPr>
                <w:ilvl w:val="0"/>
                <w:numId w:val="9"/>
              </w:numPr>
            </w:pPr>
            <w:r>
              <w:t>Yes, many times</w:t>
            </w:r>
          </w:p>
          <w:p w:rsidR="00C9038B" w:rsidRDefault="00C9038B" w:rsidP="00F72D77">
            <w:pPr>
              <w:pStyle w:val="ListParagraph"/>
              <w:numPr>
                <w:ilvl w:val="0"/>
                <w:numId w:val="9"/>
              </w:numPr>
            </w:pPr>
            <w:r>
              <w:t>Yes, once</w:t>
            </w:r>
          </w:p>
          <w:p w:rsidR="0051253A" w:rsidRPr="0051253A" w:rsidRDefault="00C9038B" w:rsidP="00F72D77">
            <w:pPr>
              <w:pStyle w:val="ListParagraph"/>
              <w:numPr>
                <w:ilvl w:val="0"/>
                <w:numId w:val="9"/>
              </w:numPr>
            </w:pPr>
            <w:r>
              <w:t>No</w:t>
            </w:r>
          </w:p>
        </w:tc>
      </w:tr>
      <w:tr w:rsidR="00C3535D" w:rsidRPr="0051253A" w:rsidTr="000137C6">
        <w:tc>
          <w:tcPr>
            <w:tcW w:w="828" w:type="dxa"/>
          </w:tcPr>
          <w:p w:rsidR="00C3535D" w:rsidRPr="0051253A" w:rsidRDefault="00C3535D" w:rsidP="0051253A">
            <w:pPr>
              <w:pStyle w:val="ListParagraph"/>
              <w:numPr>
                <w:ilvl w:val="0"/>
                <w:numId w:val="1"/>
              </w:numPr>
              <w:jc w:val="center"/>
            </w:pPr>
          </w:p>
        </w:tc>
        <w:tc>
          <w:tcPr>
            <w:tcW w:w="8522" w:type="dxa"/>
          </w:tcPr>
          <w:p w:rsidR="00C3535D" w:rsidRDefault="00C3535D" w:rsidP="0021714B">
            <w:r>
              <w:rPr>
                <w:i/>
              </w:rPr>
              <w:t xml:space="preserve">     </w:t>
            </w:r>
            <w:r w:rsidR="00C9038B">
              <w:rPr>
                <w:i/>
              </w:rPr>
              <w:t xml:space="preserve">If you answered </w:t>
            </w:r>
            <w:r w:rsidR="00C9038B" w:rsidRPr="00C9038B">
              <w:rPr>
                <w:b/>
                <w:i/>
              </w:rPr>
              <w:t>yes to question 2</w:t>
            </w:r>
            <w:r w:rsidRPr="00C3535D">
              <w:rPr>
                <w:i/>
              </w:rPr>
              <w:t>…</w:t>
            </w:r>
            <w:r>
              <w:t xml:space="preserve"> </w:t>
            </w:r>
            <w:r w:rsidRPr="00C3535D">
              <w:t>What</w:t>
            </w:r>
            <w:r w:rsidR="00066F2B">
              <w:t xml:space="preserve"> is</w:t>
            </w:r>
            <w:r w:rsidRPr="00C3535D">
              <w:t xml:space="preserve"> your favorite thing about fishing?</w:t>
            </w:r>
          </w:p>
          <w:p w:rsidR="00C9038B" w:rsidRDefault="00C9038B" w:rsidP="0021714B"/>
          <w:p w:rsidR="00F72D77" w:rsidRDefault="00F72D77" w:rsidP="0021714B"/>
          <w:p w:rsidR="00C9038B" w:rsidRPr="0051253A" w:rsidRDefault="00C9038B" w:rsidP="0021714B"/>
        </w:tc>
      </w:tr>
    </w:tbl>
    <w:p w:rsidR="00C574D3" w:rsidRDefault="00C574D3">
      <w: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8"/>
        <w:gridCol w:w="8522"/>
      </w:tblGrid>
      <w:tr w:rsidR="00D80551" w:rsidRPr="0051253A" w:rsidTr="000137C6">
        <w:tc>
          <w:tcPr>
            <w:tcW w:w="828" w:type="dxa"/>
          </w:tcPr>
          <w:p w:rsidR="00D80551" w:rsidRPr="0051253A" w:rsidRDefault="00D80551" w:rsidP="0051253A">
            <w:pPr>
              <w:pStyle w:val="ListParagraph"/>
              <w:numPr>
                <w:ilvl w:val="0"/>
                <w:numId w:val="1"/>
              </w:numPr>
              <w:jc w:val="center"/>
            </w:pPr>
          </w:p>
        </w:tc>
        <w:tc>
          <w:tcPr>
            <w:tcW w:w="8522" w:type="dxa"/>
          </w:tcPr>
          <w:p w:rsidR="00D80551" w:rsidRDefault="00D80551" w:rsidP="0021714B">
            <w:r>
              <w:rPr>
                <w:i/>
              </w:rPr>
              <w:t xml:space="preserve">     If </w:t>
            </w:r>
            <w:r w:rsidR="00C9038B">
              <w:rPr>
                <w:i/>
              </w:rPr>
              <w:t xml:space="preserve">you answered </w:t>
            </w:r>
            <w:r w:rsidRPr="00C9038B">
              <w:rPr>
                <w:b/>
                <w:i/>
              </w:rPr>
              <w:t>no</w:t>
            </w:r>
            <w:r w:rsidR="00C9038B" w:rsidRPr="00C9038B">
              <w:rPr>
                <w:b/>
                <w:i/>
              </w:rPr>
              <w:t xml:space="preserve"> to question 2</w:t>
            </w:r>
            <w:r>
              <w:rPr>
                <w:i/>
              </w:rPr>
              <w:t>…</w:t>
            </w:r>
            <w:r>
              <w:t xml:space="preserve"> </w:t>
            </w:r>
            <w:r w:rsidR="00C9038B">
              <w:t>Why haven’t you</w:t>
            </w:r>
            <w:r>
              <w:t xml:space="preserve"> gone</w:t>
            </w:r>
            <w:r w:rsidR="00C9038B">
              <w:t xml:space="preserve"> fishing before</w:t>
            </w:r>
            <w:r>
              <w:t xml:space="preserve">? </w:t>
            </w:r>
          </w:p>
          <w:p w:rsidR="00D80551" w:rsidRDefault="00D80551" w:rsidP="0021714B"/>
          <w:p w:rsidR="00F72D77" w:rsidRDefault="00F72D77" w:rsidP="0021714B"/>
          <w:p w:rsidR="00C9038B" w:rsidRPr="00D80551" w:rsidRDefault="00C9038B" w:rsidP="0021714B"/>
        </w:tc>
      </w:tr>
      <w:tr w:rsidR="000137C6" w:rsidRPr="0051253A" w:rsidTr="000137C6">
        <w:tc>
          <w:tcPr>
            <w:tcW w:w="828" w:type="dxa"/>
          </w:tcPr>
          <w:p w:rsidR="000137C6" w:rsidRPr="0051253A" w:rsidRDefault="000137C6" w:rsidP="0051253A">
            <w:pPr>
              <w:pStyle w:val="ListParagraph"/>
              <w:numPr>
                <w:ilvl w:val="0"/>
                <w:numId w:val="1"/>
              </w:numPr>
              <w:jc w:val="center"/>
            </w:pPr>
          </w:p>
        </w:tc>
        <w:tc>
          <w:tcPr>
            <w:tcW w:w="8522" w:type="dxa"/>
          </w:tcPr>
          <w:p w:rsidR="000137C6" w:rsidRDefault="00C9038B" w:rsidP="0021714B">
            <w:r>
              <w:t>Do you</w:t>
            </w:r>
            <w:r w:rsidR="000137C6">
              <w:t xml:space="preserve"> think </w:t>
            </w:r>
            <w:r>
              <w:t>you</w:t>
            </w:r>
            <w:r w:rsidR="000137C6">
              <w:t xml:space="preserve"> can teach me or someone else how to fish?</w:t>
            </w:r>
          </w:p>
          <w:p w:rsidR="00C9038B" w:rsidRDefault="00C9038B" w:rsidP="00F72D77">
            <w:pPr>
              <w:pStyle w:val="ListParagraph"/>
              <w:numPr>
                <w:ilvl w:val="0"/>
                <w:numId w:val="8"/>
              </w:numPr>
            </w:pPr>
            <w:r>
              <w:t>Yes</w:t>
            </w:r>
          </w:p>
          <w:p w:rsidR="007E33AE" w:rsidRDefault="007E33AE" w:rsidP="00F72D77">
            <w:pPr>
              <w:pStyle w:val="ListParagraph"/>
              <w:numPr>
                <w:ilvl w:val="0"/>
                <w:numId w:val="8"/>
              </w:numPr>
            </w:pPr>
            <w:r>
              <w:t>Maybe</w:t>
            </w:r>
          </w:p>
          <w:p w:rsidR="00C9038B" w:rsidRPr="000137C6" w:rsidRDefault="00C9038B" w:rsidP="00F72D77">
            <w:pPr>
              <w:pStyle w:val="ListParagraph"/>
              <w:numPr>
                <w:ilvl w:val="0"/>
                <w:numId w:val="8"/>
              </w:numPr>
            </w:pPr>
            <w:r>
              <w:t>No</w:t>
            </w:r>
          </w:p>
        </w:tc>
      </w:tr>
      <w:tr w:rsidR="00C3535D" w:rsidRPr="0051253A" w:rsidTr="000137C6">
        <w:tc>
          <w:tcPr>
            <w:tcW w:w="828" w:type="dxa"/>
          </w:tcPr>
          <w:p w:rsidR="00C3535D" w:rsidRPr="0051253A" w:rsidRDefault="00C3535D" w:rsidP="00C3535D">
            <w:pPr>
              <w:pStyle w:val="ListParagraph"/>
              <w:numPr>
                <w:ilvl w:val="0"/>
                <w:numId w:val="1"/>
              </w:numPr>
              <w:jc w:val="center"/>
            </w:pPr>
          </w:p>
        </w:tc>
        <w:tc>
          <w:tcPr>
            <w:tcW w:w="8522" w:type="dxa"/>
          </w:tcPr>
          <w:p w:rsidR="00C3535D" w:rsidRDefault="00C9038B" w:rsidP="00C3535D">
            <w:r>
              <w:t>W</w:t>
            </w:r>
            <w:r w:rsidR="00C3535D">
              <w:t>hat</w:t>
            </w:r>
            <w:r>
              <w:t xml:space="preserve"> do</w:t>
            </w:r>
            <w:r w:rsidR="00C3535D">
              <w:t xml:space="preserve"> you need to go fishing?</w:t>
            </w:r>
          </w:p>
          <w:p w:rsidR="00C9038B" w:rsidRDefault="00C9038B" w:rsidP="00C3535D"/>
          <w:p w:rsidR="00C9038B" w:rsidRPr="0051253A" w:rsidRDefault="00C9038B" w:rsidP="00C3535D"/>
        </w:tc>
      </w:tr>
      <w:tr w:rsidR="0051253A" w:rsidRPr="0051253A" w:rsidTr="000137C6">
        <w:tc>
          <w:tcPr>
            <w:tcW w:w="828" w:type="dxa"/>
          </w:tcPr>
          <w:p w:rsidR="0051253A" w:rsidRPr="0051253A" w:rsidRDefault="0051253A" w:rsidP="0051253A">
            <w:pPr>
              <w:pStyle w:val="ListParagraph"/>
              <w:numPr>
                <w:ilvl w:val="0"/>
                <w:numId w:val="1"/>
              </w:numPr>
              <w:jc w:val="center"/>
            </w:pPr>
          </w:p>
        </w:tc>
        <w:tc>
          <w:tcPr>
            <w:tcW w:w="8522" w:type="dxa"/>
          </w:tcPr>
          <w:p w:rsidR="00AF7191" w:rsidRDefault="00F92180" w:rsidP="0021714B">
            <w:r>
              <w:t>Do you or does someone in your family have fishing gear at home?</w:t>
            </w:r>
          </w:p>
          <w:p w:rsidR="00F92180" w:rsidRDefault="00F92180" w:rsidP="00F72D77">
            <w:pPr>
              <w:pStyle w:val="ListParagraph"/>
              <w:numPr>
                <w:ilvl w:val="0"/>
                <w:numId w:val="7"/>
              </w:numPr>
            </w:pPr>
            <w:r>
              <w:t>Yes</w:t>
            </w:r>
          </w:p>
          <w:p w:rsidR="00F92180" w:rsidRDefault="00F92180" w:rsidP="0021714B">
            <w:pPr>
              <w:pStyle w:val="ListParagraph"/>
              <w:numPr>
                <w:ilvl w:val="0"/>
                <w:numId w:val="7"/>
              </w:numPr>
            </w:pPr>
            <w:r>
              <w:t>No</w:t>
            </w:r>
          </w:p>
          <w:p w:rsidR="007E33AE" w:rsidRPr="0051253A" w:rsidRDefault="007E33AE" w:rsidP="0021714B">
            <w:pPr>
              <w:pStyle w:val="ListParagraph"/>
              <w:numPr>
                <w:ilvl w:val="0"/>
                <w:numId w:val="7"/>
              </w:numPr>
            </w:pPr>
            <w:r>
              <w:t>I don’t know</w:t>
            </w:r>
          </w:p>
        </w:tc>
      </w:tr>
      <w:tr w:rsidR="00F92180" w:rsidRPr="0051253A" w:rsidTr="000137C6">
        <w:tc>
          <w:tcPr>
            <w:tcW w:w="828" w:type="dxa"/>
          </w:tcPr>
          <w:p w:rsidR="00F92180" w:rsidRPr="0051253A" w:rsidRDefault="00F92180" w:rsidP="0051253A">
            <w:pPr>
              <w:pStyle w:val="ListParagraph"/>
              <w:numPr>
                <w:ilvl w:val="0"/>
                <w:numId w:val="1"/>
              </w:numPr>
              <w:jc w:val="center"/>
            </w:pPr>
          </w:p>
        </w:tc>
        <w:tc>
          <w:tcPr>
            <w:tcW w:w="8522" w:type="dxa"/>
          </w:tcPr>
          <w:p w:rsidR="00F92180" w:rsidRDefault="00F92180" w:rsidP="0021714B">
            <w:r>
              <w:t>What are some regulations about fishing?</w:t>
            </w:r>
            <w:r w:rsidR="003A23CE">
              <w:t xml:space="preserve"> Why are there regulations?</w:t>
            </w:r>
          </w:p>
          <w:p w:rsidR="00F92180" w:rsidRDefault="00F92180" w:rsidP="0021714B"/>
          <w:p w:rsidR="00F92180" w:rsidRDefault="00F92180" w:rsidP="0021714B"/>
        </w:tc>
      </w:tr>
      <w:tr w:rsidR="0051253A" w:rsidRPr="0051253A" w:rsidTr="000137C6">
        <w:tc>
          <w:tcPr>
            <w:tcW w:w="828" w:type="dxa"/>
          </w:tcPr>
          <w:p w:rsidR="0051253A" w:rsidRPr="0051253A" w:rsidRDefault="0051253A" w:rsidP="0051253A">
            <w:pPr>
              <w:pStyle w:val="ListParagraph"/>
              <w:numPr>
                <w:ilvl w:val="0"/>
                <w:numId w:val="1"/>
              </w:numPr>
              <w:jc w:val="center"/>
            </w:pPr>
          </w:p>
        </w:tc>
        <w:tc>
          <w:tcPr>
            <w:tcW w:w="8522" w:type="dxa"/>
          </w:tcPr>
          <w:p w:rsidR="00337DF7" w:rsidRDefault="00F92180" w:rsidP="0021714B">
            <w:r>
              <w:t>List as many types of fish as you can that live</w:t>
            </w:r>
            <w:r w:rsidR="0051253A" w:rsidRPr="0051253A">
              <w:t xml:space="preserve"> here </w:t>
            </w:r>
            <w:r w:rsidR="007010F0">
              <w:t xml:space="preserve">in </w:t>
            </w:r>
            <w:r w:rsidR="0051253A" w:rsidRPr="0051253A">
              <w:t>Anchorage creeks and lakes?</w:t>
            </w:r>
            <w:r w:rsidR="00337DF7">
              <w:t xml:space="preserve"> </w:t>
            </w:r>
          </w:p>
          <w:p w:rsidR="00F92180" w:rsidRDefault="00F92180" w:rsidP="0021714B"/>
          <w:p w:rsidR="00531D27" w:rsidRDefault="00531D27" w:rsidP="00337DF7"/>
          <w:p w:rsidR="00F72D77" w:rsidRPr="0051253A" w:rsidRDefault="00F72D77" w:rsidP="00337DF7"/>
        </w:tc>
      </w:tr>
      <w:tr w:rsidR="00CE414A" w:rsidRPr="0051253A" w:rsidTr="000137C6">
        <w:tc>
          <w:tcPr>
            <w:tcW w:w="828" w:type="dxa"/>
          </w:tcPr>
          <w:p w:rsidR="00CE414A" w:rsidRPr="0051253A" w:rsidRDefault="00CE414A" w:rsidP="0051253A">
            <w:pPr>
              <w:pStyle w:val="ListParagraph"/>
              <w:numPr>
                <w:ilvl w:val="0"/>
                <w:numId w:val="1"/>
              </w:numPr>
              <w:jc w:val="center"/>
            </w:pPr>
          </w:p>
        </w:tc>
        <w:tc>
          <w:tcPr>
            <w:tcW w:w="8522" w:type="dxa"/>
          </w:tcPr>
          <w:p w:rsidR="00CE414A" w:rsidRDefault="00CE414A" w:rsidP="00F92180">
            <w:r w:rsidRPr="006E0811">
              <w:t xml:space="preserve">What is </w:t>
            </w:r>
            <w:r w:rsidR="00F92180">
              <w:t xml:space="preserve">state fish </w:t>
            </w:r>
            <w:r w:rsidR="00531D27">
              <w:t>of</w:t>
            </w:r>
            <w:r w:rsidRPr="006E0811">
              <w:t xml:space="preserve"> Alaska? </w:t>
            </w:r>
          </w:p>
          <w:p w:rsidR="00F92180" w:rsidRPr="006E0811" w:rsidRDefault="00F92180" w:rsidP="00F92180"/>
        </w:tc>
      </w:tr>
      <w:tr w:rsidR="00CE414A" w:rsidRPr="0051253A" w:rsidTr="000137C6">
        <w:tc>
          <w:tcPr>
            <w:tcW w:w="828" w:type="dxa"/>
          </w:tcPr>
          <w:p w:rsidR="00CE414A" w:rsidRPr="0051253A" w:rsidRDefault="00CE414A" w:rsidP="0051253A">
            <w:pPr>
              <w:pStyle w:val="ListParagraph"/>
              <w:numPr>
                <w:ilvl w:val="0"/>
                <w:numId w:val="1"/>
              </w:numPr>
              <w:jc w:val="center"/>
            </w:pPr>
          </w:p>
        </w:tc>
        <w:tc>
          <w:tcPr>
            <w:tcW w:w="8522" w:type="dxa"/>
          </w:tcPr>
          <w:p w:rsidR="00CE414A" w:rsidRDefault="00CE414A" w:rsidP="00F92180">
            <w:r w:rsidRPr="006E0811">
              <w:t xml:space="preserve">What is the </w:t>
            </w:r>
            <w:r w:rsidR="00F92180">
              <w:t>state land animal of Alaska</w:t>
            </w:r>
            <w:r w:rsidRPr="006E0811">
              <w:t xml:space="preserve">? </w:t>
            </w:r>
          </w:p>
          <w:p w:rsidR="00F92180" w:rsidRDefault="00F92180" w:rsidP="00F92180"/>
        </w:tc>
      </w:tr>
      <w:tr w:rsidR="00D80551" w:rsidRPr="0051253A" w:rsidTr="000137C6">
        <w:tc>
          <w:tcPr>
            <w:tcW w:w="828" w:type="dxa"/>
          </w:tcPr>
          <w:p w:rsidR="00D80551" w:rsidRPr="0051253A" w:rsidRDefault="00D80551" w:rsidP="0051253A">
            <w:pPr>
              <w:pStyle w:val="ListParagraph"/>
              <w:numPr>
                <w:ilvl w:val="0"/>
                <w:numId w:val="1"/>
              </w:numPr>
              <w:jc w:val="center"/>
            </w:pPr>
          </w:p>
        </w:tc>
        <w:tc>
          <w:tcPr>
            <w:tcW w:w="8522" w:type="dxa"/>
          </w:tcPr>
          <w:p w:rsidR="00D80551" w:rsidRDefault="00F92180" w:rsidP="00D80551">
            <w:r>
              <w:t xml:space="preserve">List as many place as you can where we can </w:t>
            </w:r>
            <w:r w:rsidR="00D80551">
              <w:t>go fishing here in Anchorage?</w:t>
            </w:r>
          </w:p>
          <w:p w:rsidR="00F72D77" w:rsidRDefault="00F72D77" w:rsidP="00531D27"/>
          <w:p w:rsidR="00F72D77" w:rsidRDefault="00F72D77" w:rsidP="00531D27"/>
          <w:p w:rsidR="00803166" w:rsidRPr="0051253A" w:rsidRDefault="00803166" w:rsidP="00531D27">
            <w:r>
              <w:t xml:space="preserve"> </w:t>
            </w:r>
          </w:p>
        </w:tc>
      </w:tr>
      <w:tr w:rsidR="0051253A" w:rsidRPr="0051253A" w:rsidTr="000137C6">
        <w:tc>
          <w:tcPr>
            <w:tcW w:w="828" w:type="dxa"/>
          </w:tcPr>
          <w:p w:rsidR="0051253A" w:rsidRPr="0051253A" w:rsidRDefault="0051253A" w:rsidP="0051253A">
            <w:pPr>
              <w:pStyle w:val="ListParagraph"/>
              <w:numPr>
                <w:ilvl w:val="0"/>
                <w:numId w:val="1"/>
              </w:numPr>
              <w:jc w:val="center"/>
            </w:pPr>
          </w:p>
        </w:tc>
        <w:tc>
          <w:tcPr>
            <w:tcW w:w="8522" w:type="dxa"/>
          </w:tcPr>
          <w:p w:rsidR="0051253A" w:rsidRDefault="00F72D77" w:rsidP="0021714B">
            <w:r>
              <w:t>What do</w:t>
            </w:r>
            <w:r w:rsidR="0051253A" w:rsidRPr="0051253A">
              <w:t xml:space="preserve"> fish need to </w:t>
            </w:r>
            <w:r w:rsidR="002364AC">
              <w:t>live</w:t>
            </w:r>
            <w:r w:rsidR="0051253A" w:rsidRPr="0051253A">
              <w:t>?</w:t>
            </w:r>
          </w:p>
          <w:p w:rsidR="00F72D77" w:rsidRDefault="00F72D77" w:rsidP="0021714B"/>
          <w:p w:rsidR="00F72D77" w:rsidRPr="0051253A" w:rsidRDefault="00F72D77" w:rsidP="0021714B"/>
        </w:tc>
      </w:tr>
      <w:tr w:rsidR="00731156" w:rsidRPr="0051253A" w:rsidTr="000137C6">
        <w:tc>
          <w:tcPr>
            <w:tcW w:w="828" w:type="dxa"/>
          </w:tcPr>
          <w:p w:rsidR="00731156" w:rsidRPr="0051253A" w:rsidRDefault="00731156" w:rsidP="0051253A">
            <w:pPr>
              <w:pStyle w:val="ListParagraph"/>
              <w:numPr>
                <w:ilvl w:val="0"/>
                <w:numId w:val="1"/>
              </w:numPr>
              <w:jc w:val="center"/>
            </w:pPr>
          </w:p>
        </w:tc>
        <w:tc>
          <w:tcPr>
            <w:tcW w:w="8522" w:type="dxa"/>
          </w:tcPr>
          <w:p w:rsidR="00731156" w:rsidRDefault="00F72D77" w:rsidP="00F72D77">
            <w:r>
              <w:t>W</w:t>
            </w:r>
            <w:r w:rsidR="00731156">
              <w:t xml:space="preserve">here </w:t>
            </w:r>
            <w:r>
              <w:t>do</w:t>
            </w:r>
            <w:r w:rsidR="00531D27">
              <w:t xml:space="preserve"> </w:t>
            </w:r>
            <w:r w:rsidR="00731156">
              <w:t xml:space="preserve">salmon </w:t>
            </w:r>
            <w:r w:rsidR="003A23CE">
              <w:t>live</w:t>
            </w:r>
            <w:r w:rsidR="00731156">
              <w:t>?</w:t>
            </w:r>
          </w:p>
          <w:p w:rsidR="00F72D77" w:rsidRPr="0051253A" w:rsidRDefault="00F72D77" w:rsidP="00F72D77"/>
        </w:tc>
      </w:tr>
      <w:tr w:rsidR="00D80551" w:rsidRPr="0051253A" w:rsidTr="000137C6">
        <w:tc>
          <w:tcPr>
            <w:tcW w:w="828" w:type="dxa"/>
          </w:tcPr>
          <w:p w:rsidR="00D80551" w:rsidRPr="0051253A" w:rsidRDefault="00D80551" w:rsidP="00D80551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8522" w:type="dxa"/>
          </w:tcPr>
          <w:p w:rsidR="00D80551" w:rsidRDefault="00F72D77" w:rsidP="0021714B">
            <w:r>
              <w:t>Does anyone at your house go fishing?</w:t>
            </w:r>
          </w:p>
          <w:p w:rsidR="00F72D77" w:rsidRDefault="00F72D77" w:rsidP="00F72D77">
            <w:pPr>
              <w:pStyle w:val="ListParagraph"/>
              <w:numPr>
                <w:ilvl w:val="0"/>
                <w:numId w:val="6"/>
              </w:numPr>
            </w:pPr>
            <w:r>
              <w:t>Yes</w:t>
            </w:r>
          </w:p>
          <w:p w:rsidR="00F72D77" w:rsidRDefault="00F72D77" w:rsidP="00F72D77">
            <w:pPr>
              <w:pStyle w:val="ListParagraph"/>
              <w:numPr>
                <w:ilvl w:val="0"/>
                <w:numId w:val="6"/>
              </w:numPr>
            </w:pPr>
            <w:r>
              <w:t>No</w:t>
            </w:r>
          </w:p>
          <w:p w:rsidR="007E33AE" w:rsidRPr="0051253A" w:rsidRDefault="007E33AE" w:rsidP="00F72D77">
            <w:pPr>
              <w:pStyle w:val="ListParagraph"/>
              <w:numPr>
                <w:ilvl w:val="0"/>
                <w:numId w:val="6"/>
              </w:numPr>
            </w:pPr>
            <w:r>
              <w:t>I don’t know</w:t>
            </w:r>
          </w:p>
        </w:tc>
      </w:tr>
      <w:tr w:rsidR="00D72FA2" w:rsidRPr="0051253A" w:rsidTr="000137C6">
        <w:tc>
          <w:tcPr>
            <w:tcW w:w="828" w:type="dxa"/>
          </w:tcPr>
          <w:p w:rsidR="00D72FA2" w:rsidRPr="0051253A" w:rsidRDefault="00D72FA2" w:rsidP="0051253A">
            <w:pPr>
              <w:pStyle w:val="ListParagraph"/>
              <w:numPr>
                <w:ilvl w:val="0"/>
                <w:numId w:val="1"/>
              </w:numPr>
              <w:jc w:val="center"/>
            </w:pPr>
          </w:p>
        </w:tc>
        <w:tc>
          <w:tcPr>
            <w:tcW w:w="8522" w:type="dxa"/>
          </w:tcPr>
          <w:p w:rsidR="00D72FA2" w:rsidRDefault="00F72D77" w:rsidP="0021714B">
            <w:r>
              <w:t>Do you eat fish at home?</w:t>
            </w:r>
          </w:p>
          <w:p w:rsidR="00F72D77" w:rsidRDefault="00F72D77" w:rsidP="00F72D77">
            <w:pPr>
              <w:pStyle w:val="ListParagraph"/>
              <w:numPr>
                <w:ilvl w:val="0"/>
                <w:numId w:val="5"/>
              </w:numPr>
            </w:pPr>
            <w:r>
              <w:t>Yes</w:t>
            </w:r>
          </w:p>
          <w:p w:rsidR="00F72D77" w:rsidRPr="0051253A" w:rsidRDefault="00F72D77" w:rsidP="00F72D77">
            <w:pPr>
              <w:pStyle w:val="ListParagraph"/>
              <w:numPr>
                <w:ilvl w:val="0"/>
                <w:numId w:val="5"/>
              </w:numPr>
            </w:pPr>
            <w:r>
              <w:t>No</w:t>
            </w:r>
          </w:p>
        </w:tc>
      </w:tr>
      <w:tr w:rsidR="00D72FA2" w:rsidRPr="0051253A" w:rsidTr="000137C6">
        <w:tc>
          <w:tcPr>
            <w:tcW w:w="828" w:type="dxa"/>
          </w:tcPr>
          <w:p w:rsidR="00D72FA2" w:rsidRPr="0051253A" w:rsidRDefault="00D72FA2" w:rsidP="001669C8">
            <w:pPr>
              <w:pStyle w:val="ListParagraph"/>
              <w:numPr>
                <w:ilvl w:val="0"/>
                <w:numId w:val="1"/>
              </w:numPr>
              <w:jc w:val="center"/>
            </w:pPr>
          </w:p>
        </w:tc>
        <w:tc>
          <w:tcPr>
            <w:tcW w:w="8522" w:type="dxa"/>
          </w:tcPr>
          <w:p w:rsidR="00D72FA2" w:rsidRDefault="00D72FA2" w:rsidP="003A48A3">
            <w:r w:rsidRPr="0051253A">
              <w:t>Is there anything that makes you nervous abou</w:t>
            </w:r>
            <w:r w:rsidR="003A48A3">
              <w:t>t</w:t>
            </w:r>
            <w:r w:rsidRPr="0051253A">
              <w:t xml:space="preserve"> fishing or being outside?</w:t>
            </w:r>
            <w:r w:rsidR="00F72D77">
              <w:t xml:space="preserve"> If so, what?</w:t>
            </w:r>
          </w:p>
          <w:p w:rsidR="00F72D77" w:rsidRDefault="00F72D77" w:rsidP="003A48A3"/>
          <w:p w:rsidR="00F72D77" w:rsidRPr="0051253A" w:rsidRDefault="00F72D77" w:rsidP="003A48A3"/>
        </w:tc>
      </w:tr>
      <w:tr w:rsidR="00155EEC" w:rsidRPr="0051253A" w:rsidTr="000137C6">
        <w:tc>
          <w:tcPr>
            <w:tcW w:w="828" w:type="dxa"/>
          </w:tcPr>
          <w:p w:rsidR="00155EEC" w:rsidRPr="0051253A" w:rsidRDefault="00155EEC" w:rsidP="001669C8">
            <w:pPr>
              <w:pStyle w:val="ListParagraph"/>
              <w:numPr>
                <w:ilvl w:val="0"/>
                <w:numId w:val="1"/>
              </w:numPr>
              <w:jc w:val="center"/>
            </w:pPr>
          </w:p>
        </w:tc>
        <w:tc>
          <w:tcPr>
            <w:tcW w:w="8522" w:type="dxa"/>
          </w:tcPr>
          <w:p w:rsidR="00155EEC" w:rsidRDefault="00155EEC" w:rsidP="00155EEC">
            <w:r>
              <w:t>How comfortable do you feel with fishing?</w:t>
            </w:r>
          </w:p>
          <w:p w:rsidR="00155EEC" w:rsidRDefault="00155EEC" w:rsidP="00155EEC">
            <w:pPr>
              <w:pStyle w:val="ListParagraph"/>
              <w:numPr>
                <w:ilvl w:val="0"/>
                <w:numId w:val="17"/>
              </w:numPr>
            </w:pPr>
            <w:r>
              <w:t>Very comfortable</w:t>
            </w:r>
          </w:p>
          <w:p w:rsidR="00155EEC" w:rsidRDefault="00155EEC" w:rsidP="00155EEC">
            <w:pPr>
              <w:pStyle w:val="ListParagraph"/>
              <w:numPr>
                <w:ilvl w:val="0"/>
                <w:numId w:val="17"/>
              </w:numPr>
            </w:pPr>
            <w:r>
              <w:lastRenderedPageBreak/>
              <w:t>Comfortable</w:t>
            </w:r>
          </w:p>
          <w:p w:rsidR="00155EEC" w:rsidRPr="0051253A" w:rsidRDefault="00155EEC" w:rsidP="00155EEC">
            <w:pPr>
              <w:pStyle w:val="ListParagraph"/>
              <w:numPr>
                <w:ilvl w:val="0"/>
                <w:numId w:val="17"/>
              </w:numPr>
            </w:pPr>
            <w:r>
              <w:t>Not comfortable at all</w:t>
            </w:r>
          </w:p>
        </w:tc>
      </w:tr>
      <w:tr w:rsidR="003F0F53" w:rsidRPr="0051253A" w:rsidTr="000137C6">
        <w:tc>
          <w:tcPr>
            <w:tcW w:w="828" w:type="dxa"/>
          </w:tcPr>
          <w:p w:rsidR="003F0F53" w:rsidRPr="0051253A" w:rsidRDefault="003F0F53" w:rsidP="001669C8">
            <w:pPr>
              <w:pStyle w:val="ListParagraph"/>
              <w:numPr>
                <w:ilvl w:val="0"/>
                <w:numId w:val="1"/>
              </w:numPr>
              <w:jc w:val="center"/>
            </w:pPr>
          </w:p>
        </w:tc>
        <w:tc>
          <w:tcPr>
            <w:tcW w:w="8522" w:type="dxa"/>
          </w:tcPr>
          <w:p w:rsidR="003F0F53" w:rsidRDefault="00F72D77" w:rsidP="001669C8">
            <w:r>
              <w:t>How excited are you to go fishing today?</w:t>
            </w:r>
          </w:p>
          <w:p w:rsidR="00F72D77" w:rsidRDefault="00F72D77" w:rsidP="00F72D77">
            <w:pPr>
              <w:pStyle w:val="ListParagraph"/>
              <w:numPr>
                <w:ilvl w:val="0"/>
                <w:numId w:val="4"/>
              </w:numPr>
            </w:pPr>
            <w:r>
              <w:t>Extremely excited</w:t>
            </w:r>
          </w:p>
          <w:p w:rsidR="00F72D77" w:rsidRDefault="00F72D77" w:rsidP="00F72D77">
            <w:pPr>
              <w:pStyle w:val="ListParagraph"/>
              <w:numPr>
                <w:ilvl w:val="0"/>
                <w:numId w:val="4"/>
              </w:numPr>
            </w:pPr>
            <w:r>
              <w:t>Somewhat excited</w:t>
            </w:r>
          </w:p>
          <w:p w:rsidR="00F72D77" w:rsidRDefault="00F72D77" w:rsidP="00F72D77">
            <w:pPr>
              <w:pStyle w:val="ListParagraph"/>
              <w:numPr>
                <w:ilvl w:val="0"/>
                <w:numId w:val="4"/>
              </w:numPr>
            </w:pPr>
            <w:r>
              <w:t>A little excited</w:t>
            </w:r>
          </w:p>
          <w:p w:rsidR="00F72D77" w:rsidRPr="0051253A" w:rsidRDefault="00F72D77" w:rsidP="00F72D77">
            <w:pPr>
              <w:pStyle w:val="ListParagraph"/>
              <w:numPr>
                <w:ilvl w:val="0"/>
                <w:numId w:val="4"/>
              </w:numPr>
            </w:pPr>
            <w:r>
              <w:t>Not excited at all</w:t>
            </w:r>
          </w:p>
        </w:tc>
      </w:tr>
    </w:tbl>
    <w:p w:rsidR="008B669E" w:rsidRDefault="008B669E" w:rsidP="008B669E"/>
    <w:p w:rsidR="008B669E" w:rsidRPr="00EA5045" w:rsidRDefault="008B669E" w:rsidP="008B669E">
      <w:pPr>
        <w:rPr>
          <w:sz w:val="24"/>
          <w:szCs w:val="24"/>
        </w:rPr>
      </w:pPr>
      <w:r w:rsidRPr="00EA5045">
        <w:rPr>
          <w:sz w:val="24"/>
          <w:szCs w:val="24"/>
        </w:rPr>
        <w:t xml:space="preserve"> </w:t>
      </w:r>
      <w:r w:rsidRPr="00EA5045">
        <w:rPr>
          <w:b/>
          <w:sz w:val="24"/>
          <w:szCs w:val="24"/>
        </w:rPr>
        <w:t>Post-Assessment Questionnaire</w:t>
      </w:r>
      <w:r w:rsidRPr="00EA5045">
        <w:rPr>
          <w:sz w:val="24"/>
          <w:szCs w:val="24"/>
        </w:rPr>
        <w:t>:</w:t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828"/>
        <w:gridCol w:w="8523"/>
      </w:tblGrid>
      <w:tr w:rsidR="00466E1F" w:rsidRPr="0067470B" w:rsidTr="000137C6">
        <w:tc>
          <w:tcPr>
            <w:tcW w:w="828" w:type="dxa"/>
          </w:tcPr>
          <w:p w:rsidR="00466E1F" w:rsidRPr="0067470B" w:rsidRDefault="00466E1F" w:rsidP="0067470B">
            <w:pPr>
              <w:pStyle w:val="ListParagraph"/>
              <w:numPr>
                <w:ilvl w:val="0"/>
                <w:numId w:val="2"/>
              </w:numPr>
            </w:pPr>
          </w:p>
        </w:tc>
        <w:tc>
          <w:tcPr>
            <w:tcW w:w="8523" w:type="dxa"/>
          </w:tcPr>
          <w:p w:rsidR="00BE6EAE" w:rsidRDefault="00BE6EAE" w:rsidP="00BE6EAE">
            <w:r>
              <w:t>Have</w:t>
            </w:r>
            <w:r w:rsidRPr="0051253A">
              <w:t xml:space="preserve"> been fishing before</w:t>
            </w:r>
            <w:r>
              <w:t xml:space="preserve">? </w:t>
            </w:r>
          </w:p>
          <w:p w:rsidR="00BE6EAE" w:rsidRDefault="00BE6EAE" w:rsidP="00BE6EAE">
            <w:pPr>
              <w:pStyle w:val="ListParagraph"/>
              <w:numPr>
                <w:ilvl w:val="0"/>
                <w:numId w:val="11"/>
              </w:numPr>
            </w:pPr>
            <w:r>
              <w:t>Yes, a couple times</w:t>
            </w:r>
          </w:p>
          <w:p w:rsidR="00BE6EAE" w:rsidRDefault="00BE6EAE" w:rsidP="00BE6EAE">
            <w:pPr>
              <w:pStyle w:val="ListParagraph"/>
              <w:numPr>
                <w:ilvl w:val="0"/>
                <w:numId w:val="11"/>
              </w:numPr>
            </w:pPr>
            <w:r>
              <w:t>Yes, many times</w:t>
            </w:r>
          </w:p>
          <w:p w:rsidR="00466E1F" w:rsidRDefault="00BE6EAE" w:rsidP="00BE6EAE">
            <w:pPr>
              <w:pStyle w:val="ListParagraph"/>
              <w:numPr>
                <w:ilvl w:val="0"/>
                <w:numId w:val="11"/>
              </w:numPr>
            </w:pPr>
            <w:r>
              <w:t>Yes, once</w:t>
            </w:r>
          </w:p>
          <w:p w:rsidR="00BE6EAE" w:rsidRPr="0067470B" w:rsidRDefault="00BE6EAE" w:rsidP="00BE6EAE">
            <w:pPr>
              <w:pStyle w:val="ListParagraph"/>
              <w:numPr>
                <w:ilvl w:val="0"/>
                <w:numId w:val="11"/>
              </w:numPr>
            </w:pPr>
            <w:r>
              <w:t>No</w:t>
            </w:r>
          </w:p>
        </w:tc>
      </w:tr>
      <w:tr w:rsidR="00035FDB" w:rsidRPr="0067470B" w:rsidTr="000137C6">
        <w:tc>
          <w:tcPr>
            <w:tcW w:w="828" w:type="dxa"/>
          </w:tcPr>
          <w:p w:rsidR="00035FDB" w:rsidRPr="0067470B" w:rsidRDefault="00035FDB" w:rsidP="0067470B">
            <w:pPr>
              <w:pStyle w:val="ListParagraph"/>
              <w:numPr>
                <w:ilvl w:val="0"/>
                <w:numId w:val="2"/>
              </w:numPr>
            </w:pPr>
          </w:p>
        </w:tc>
        <w:tc>
          <w:tcPr>
            <w:tcW w:w="8523" w:type="dxa"/>
          </w:tcPr>
          <w:p w:rsidR="00035FDB" w:rsidRDefault="00035FDB" w:rsidP="00D33EC1">
            <w:r>
              <w:t>Where did we go fishing today?</w:t>
            </w:r>
          </w:p>
          <w:p w:rsidR="00BE6EAE" w:rsidRDefault="00BE6EAE" w:rsidP="00D33EC1"/>
        </w:tc>
      </w:tr>
      <w:tr w:rsidR="00531D27" w:rsidRPr="0067470B" w:rsidTr="000137C6">
        <w:tc>
          <w:tcPr>
            <w:tcW w:w="828" w:type="dxa"/>
          </w:tcPr>
          <w:p w:rsidR="00531D27" w:rsidRPr="0067470B" w:rsidRDefault="00531D27" w:rsidP="007160BC">
            <w:pPr>
              <w:pStyle w:val="ListParagraph"/>
              <w:numPr>
                <w:ilvl w:val="0"/>
                <w:numId w:val="2"/>
              </w:numPr>
            </w:pPr>
          </w:p>
        </w:tc>
        <w:tc>
          <w:tcPr>
            <w:tcW w:w="8523" w:type="dxa"/>
          </w:tcPr>
          <w:p w:rsidR="00531D27" w:rsidRDefault="00531D27" w:rsidP="007160BC">
            <w:r w:rsidRPr="0067470B">
              <w:t>What was your favorite part about today?</w:t>
            </w:r>
          </w:p>
          <w:p w:rsidR="00BE6EAE" w:rsidRDefault="00BE6EAE" w:rsidP="007160BC"/>
          <w:p w:rsidR="00C11949" w:rsidRDefault="00C11949" w:rsidP="007160BC"/>
          <w:p w:rsidR="00BE6EAE" w:rsidRPr="0067470B" w:rsidRDefault="00BE6EAE" w:rsidP="007160BC"/>
        </w:tc>
      </w:tr>
      <w:tr w:rsidR="00466E1F" w:rsidRPr="0067470B" w:rsidTr="000137C6">
        <w:tc>
          <w:tcPr>
            <w:tcW w:w="828" w:type="dxa"/>
          </w:tcPr>
          <w:p w:rsidR="00466E1F" w:rsidRPr="0067470B" w:rsidRDefault="00466E1F" w:rsidP="0067470B">
            <w:pPr>
              <w:pStyle w:val="ListParagraph"/>
              <w:numPr>
                <w:ilvl w:val="0"/>
                <w:numId w:val="2"/>
              </w:numPr>
            </w:pPr>
          </w:p>
        </w:tc>
        <w:tc>
          <w:tcPr>
            <w:tcW w:w="8523" w:type="dxa"/>
          </w:tcPr>
          <w:p w:rsidR="00466E1F" w:rsidRDefault="00BE6EAE" w:rsidP="00D33EC1">
            <w:r>
              <w:t>How many fish did you catch today?</w:t>
            </w:r>
          </w:p>
          <w:p w:rsidR="00BE6EAE" w:rsidRDefault="00BE6EAE" w:rsidP="00BE6EAE">
            <w:pPr>
              <w:pStyle w:val="ListParagraph"/>
              <w:numPr>
                <w:ilvl w:val="0"/>
                <w:numId w:val="12"/>
              </w:numPr>
            </w:pPr>
            <w:r>
              <w:t>0</w:t>
            </w:r>
          </w:p>
          <w:p w:rsidR="00BE6EAE" w:rsidRDefault="00BE6EAE" w:rsidP="00BE6EAE">
            <w:pPr>
              <w:pStyle w:val="ListParagraph"/>
              <w:numPr>
                <w:ilvl w:val="0"/>
                <w:numId w:val="12"/>
              </w:numPr>
            </w:pPr>
            <w:r>
              <w:t>1</w:t>
            </w:r>
          </w:p>
          <w:p w:rsidR="00BE6EAE" w:rsidRDefault="00BE6EAE" w:rsidP="00BE6EAE">
            <w:pPr>
              <w:pStyle w:val="ListParagraph"/>
              <w:numPr>
                <w:ilvl w:val="0"/>
                <w:numId w:val="12"/>
              </w:numPr>
            </w:pPr>
            <w:r>
              <w:t>2-4</w:t>
            </w:r>
          </w:p>
          <w:p w:rsidR="00BE6EAE" w:rsidRPr="0067470B" w:rsidRDefault="00BE6EAE" w:rsidP="00BE6EAE">
            <w:pPr>
              <w:pStyle w:val="ListParagraph"/>
              <w:numPr>
                <w:ilvl w:val="0"/>
                <w:numId w:val="12"/>
              </w:numPr>
            </w:pPr>
            <w:r>
              <w:t>More than 4</w:t>
            </w:r>
          </w:p>
        </w:tc>
      </w:tr>
      <w:tr w:rsidR="00D80551" w:rsidRPr="0067470B" w:rsidTr="000137C6">
        <w:tc>
          <w:tcPr>
            <w:tcW w:w="828" w:type="dxa"/>
          </w:tcPr>
          <w:p w:rsidR="00D80551" w:rsidRPr="0067470B" w:rsidRDefault="00D80551" w:rsidP="0067470B">
            <w:pPr>
              <w:pStyle w:val="ListParagraph"/>
              <w:numPr>
                <w:ilvl w:val="0"/>
                <w:numId w:val="2"/>
              </w:numPr>
            </w:pPr>
          </w:p>
        </w:tc>
        <w:tc>
          <w:tcPr>
            <w:tcW w:w="8523" w:type="dxa"/>
          </w:tcPr>
          <w:p w:rsidR="00D80551" w:rsidRDefault="002364AC" w:rsidP="002364AC">
            <w:r w:rsidRPr="002364AC">
              <w:rPr>
                <w:i/>
              </w:rPr>
              <w:t>If you caught at least one fish toda</w:t>
            </w:r>
            <w:r>
              <w:rPr>
                <w:i/>
              </w:rPr>
              <w:t xml:space="preserve">y… </w:t>
            </w:r>
            <w:r>
              <w:t>Do you know what</w:t>
            </w:r>
            <w:r w:rsidR="00D80551">
              <w:t xml:space="preserve"> type of fish </w:t>
            </w:r>
            <w:r>
              <w:t>you</w:t>
            </w:r>
            <w:r w:rsidR="00D80551">
              <w:t xml:space="preserve"> caught?</w:t>
            </w:r>
          </w:p>
          <w:p w:rsidR="002364AC" w:rsidRDefault="002364AC" w:rsidP="002364AC">
            <w:pPr>
              <w:pStyle w:val="ListParagraph"/>
              <w:numPr>
                <w:ilvl w:val="0"/>
                <w:numId w:val="13"/>
              </w:numPr>
            </w:pPr>
            <w:r>
              <w:t>Yes</w:t>
            </w:r>
          </w:p>
          <w:p w:rsidR="002364AC" w:rsidRDefault="002364AC" w:rsidP="002364AC">
            <w:pPr>
              <w:pStyle w:val="ListParagraph"/>
              <w:numPr>
                <w:ilvl w:val="0"/>
                <w:numId w:val="13"/>
              </w:numPr>
            </w:pPr>
            <w:r>
              <w:t>No</w:t>
            </w:r>
          </w:p>
          <w:p w:rsidR="002364AC" w:rsidRDefault="002364AC" w:rsidP="002364AC">
            <w:r>
              <w:t>If yes… What type of fish was it?</w:t>
            </w:r>
          </w:p>
          <w:p w:rsidR="002364AC" w:rsidRDefault="002364AC" w:rsidP="002364AC"/>
        </w:tc>
      </w:tr>
      <w:tr w:rsidR="00C11949" w:rsidRPr="0067470B" w:rsidTr="000137C6">
        <w:tc>
          <w:tcPr>
            <w:tcW w:w="828" w:type="dxa"/>
          </w:tcPr>
          <w:p w:rsidR="00C11949" w:rsidRPr="0067470B" w:rsidRDefault="00C11949" w:rsidP="0067470B">
            <w:pPr>
              <w:pStyle w:val="ListParagraph"/>
              <w:numPr>
                <w:ilvl w:val="0"/>
                <w:numId w:val="2"/>
              </w:numPr>
            </w:pPr>
          </w:p>
        </w:tc>
        <w:tc>
          <w:tcPr>
            <w:tcW w:w="8523" w:type="dxa"/>
          </w:tcPr>
          <w:p w:rsidR="00C11949" w:rsidRDefault="00C11949" w:rsidP="002364AC">
            <w:r>
              <w:t>What did you like about fishing?</w:t>
            </w:r>
          </w:p>
          <w:p w:rsidR="00C11949" w:rsidRDefault="00C11949" w:rsidP="002364AC"/>
          <w:p w:rsidR="00C11949" w:rsidRPr="00C11949" w:rsidRDefault="00C11949" w:rsidP="002364AC"/>
        </w:tc>
      </w:tr>
      <w:tr w:rsidR="00C11949" w:rsidRPr="0067470B" w:rsidTr="000137C6">
        <w:tc>
          <w:tcPr>
            <w:tcW w:w="828" w:type="dxa"/>
          </w:tcPr>
          <w:p w:rsidR="00C11949" w:rsidRPr="0067470B" w:rsidRDefault="00C11949" w:rsidP="0067470B">
            <w:pPr>
              <w:pStyle w:val="ListParagraph"/>
              <w:numPr>
                <w:ilvl w:val="0"/>
                <w:numId w:val="2"/>
              </w:numPr>
            </w:pPr>
          </w:p>
        </w:tc>
        <w:tc>
          <w:tcPr>
            <w:tcW w:w="8523" w:type="dxa"/>
          </w:tcPr>
          <w:p w:rsidR="00C11949" w:rsidRDefault="00A2284B" w:rsidP="002364AC">
            <w:r>
              <w:t>What did you not like about fishing?</w:t>
            </w:r>
          </w:p>
          <w:p w:rsidR="00A2284B" w:rsidRDefault="00A2284B" w:rsidP="002364AC"/>
          <w:p w:rsidR="00A2284B" w:rsidRDefault="00A2284B" w:rsidP="002364AC"/>
        </w:tc>
      </w:tr>
      <w:tr w:rsidR="00A2284B" w:rsidRPr="0067470B" w:rsidTr="000137C6">
        <w:tc>
          <w:tcPr>
            <w:tcW w:w="828" w:type="dxa"/>
          </w:tcPr>
          <w:p w:rsidR="00A2284B" w:rsidRPr="0067470B" w:rsidRDefault="00A2284B" w:rsidP="0067470B">
            <w:pPr>
              <w:pStyle w:val="ListParagraph"/>
              <w:numPr>
                <w:ilvl w:val="0"/>
                <w:numId w:val="2"/>
              </w:numPr>
            </w:pPr>
          </w:p>
        </w:tc>
        <w:tc>
          <w:tcPr>
            <w:tcW w:w="8523" w:type="dxa"/>
          </w:tcPr>
          <w:p w:rsidR="00A2284B" w:rsidRDefault="00A2284B" w:rsidP="002364AC">
            <w:r>
              <w:t>H</w:t>
            </w:r>
            <w:r w:rsidR="00155EEC">
              <w:t xml:space="preserve">ow comfortable do you feel with </w:t>
            </w:r>
            <w:r>
              <w:t>fishing</w:t>
            </w:r>
            <w:r w:rsidR="00155EEC">
              <w:t xml:space="preserve"> now</w:t>
            </w:r>
            <w:r>
              <w:t>?</w:t>
            </w:r>
          </w:p>
          <w:p w:rsidR="00A2284B" w:rsidRDefault="00A2284B" w:rsidP="00A2284B">
            <w:pPr>
              <w:pStyle w:val="ListParagraph"/>
              <w:numPr>
                <w:ilvl w:val="0"/>
                <w:numId w:val="16"/>
              </w:numPr>
            </w:pPr>
            <w:r>
              <w:t>Very comfortable</w:t>
            </w:r>
          </w:p>
          <w:p w:rsidR="00A2284B" w:rsidRDefault="00A2284B" w:rsidP="00A2284B">
            <w:pPr>
              <w:pStyle w:val="ListParagraph"/>
              <w:numPr>
                <w:ilvl w:val="0"/>
                <w:numId w:val="16"/>
              </w:numPr>
            </w:pPr>
            <w:r>
              <w:t>Comfortable</w:t>
            </w:r>
          </w:p>
          <w:p w:rsidR="00A2284B" w:rsidRDefault="00A2284B" w:rsidP="00A2284B">
            <w:pPr>
              <w:pStyle w:val="ListParagraph"/>
              <w:numPr>
                <w:ilvl w:val="0"/>
                <w:numId w:val="16"/>
              </w:numPr>
            </w:pPr>
            <w:r>
              <w:t>Not comfortable at all</w:t>
            </w:r>
          </w:p>
        </w:tc>
      </w:tr>
      <w:tr w:rsidR="002364AC" w:rsidRPr="0067470B" w:rsidTr="000137C6">
        <w:tc>
          <w:tcPr>
            <w:tcW w:w="828" w:type="dxa"/>
          </w:tcPr>
          <w:p w:rsidR="002364AC" w:rsidRPr="0067470B" w:rsidRDefault="002364AC" w:rsidP="0067470B">
            <w:pPr>
              <w:pStyle w:val="ListParagraph"/>
              <w:numPr>
                <w:ilvl w:val="0"/>
                <w:numId w:val="2"/>
              </w:numPr>
            </w:pPr>
          </w:p>
        </w:tc>
        <w:tc>
          <w:tcPr>
            <w:tcW w:w="8523" w:type="dxa"/>
          </w:tcPr>
          <w:p w:rsidR="002364AC" w:rsidRDefault="002364AC" w:rsidP="002364AC">
            <w:r>
              <w:t>What do fish need to live?</w:t>
            </w:r>
          </w:p>
          <w:p w:rsidR="002364AC" w:rsidRDefault="002364AC" w:rsidP="002364AC"/>
          <w:p w:rsidR="002364AC" w:rsidRPr="002364AC" w:rsidRDefault="002364AC" w:rsidP="002364AC"/>
        </w:tc>
      </w:tr>
      <w:tr w:rsidR="00C11949" w:rsidRPr="0067470B" w:rsidTr="000137C6">
        <w:tc>
          <w:tcPr>
            <w:tcW w:w="828" w:type="dxa"/>
          </w:tcPr>
          <w:p w:rsidR="00C11949" w:rsidRPr="0067470B" w:rsidRDefault="00C11949" w:rsidP="0067470B">
            <w:pPr>
              <w:pStyle w:val="ListParagraph"/>
              <w:numPr>
                <w:ilvl w:val="0"/>
                <w:numId w:val="2"/>
              </w:numPr>
            </w:pPr>
          </w:p>
        </w:tc>
        <w:tc>
          <w:tcPr>
            <w:tcW w:w="8523" w:type="dxa"/>
          </w:tcPr>
          <w:p w:rsidR="00C11949" w:rsidRDefault="00C11949" w:rsidP="002364AC">
            <w:r>
              <w:t xml:space="preserve">Where do </w:t>
            </w:r>
            <w:r w:rsidR="003A23CE">
              <w:t>salmon live</w:t>
            </w:r>
            <w:r>
              <w:t>?</w:t>
            </w:r>
          </w:p>
          <w:p w:rsidR="00C11949" w:rsidRDefault="00C11949" w:rsidP="002364AC"/>
          <w:p w:rsidR="00C11949" w:rsidRDefault="00C11949" w:rsidP="002364AC"/>
        </w:tc>
      </w:tr>
      <w:tr w:rsidR="00066F2B" w:rsidRPr="0067470B" w:rsidTr="000137C6">
        <w:tc>
          <w:tcPr>
            <w:tcW w:w="828" w:type="dxa"/>
          </w:tcPr>
          <w:p w:rsidR="00066F2B" w:rsidRPr="0067470B" w:rsidRDefault="00066F2B" w:rsidP="0067470B">
            <w:pPr>
              <w:pStyle w:val="ListParagraph"/>
              <w:numPr>
                <w:ilvl w:val="0"/>
                <w:numId w:val="2"/>
              </w:numPr>
            </w:pPr>
          </w:p>
        </w:tc>
        <w:tc>
          <w:tcPr>
            <w:tcW w:w="8523" w:type="dxa"/>
          </w:tcPr>
          <w:p w:rsidR="00066F2B" w:rsidRDefault="002364AC" w:rsidP="002364AC">
            <w:r>
              <w:t>Do</w:t>
            </w:r>
            <w:r w:rsidR="00066F2B">
              <w:t xml:space="preserve"> you want to </w:t>
            </w:r>
            <w:r>
              <w:t>go fishing again?</w:t>
            </w:r>
          </w:p>
          <w:p w:rsidR="002364AC" w:rsidRDefault="002364AC" w:rsidP="002364AC">
            <w:pPr>
              <w:pStyle w:val="ListParagraph"/>
              <w:numPr>
                <w:ilvl w:val="0"/>
                <w:numId w:val="14"/>
              </w:numPr>
            </w:pPr>
            <w:r>
              <w:t>Yes</w:t>
            </w:r>
          </w:p>
          <w:p w:rsidR="002364AC" w:rsidRDefault="002364AC" w:rsidP="002364AC">
            <w:pPr>
              <w:pStyle w:val="ListParagraph"/>
              <w:numPr>
                <w:ilvl w:val="0"/>
                <w:numId w:val="14"/>
              </w:numPr>
            </w:pPr>
            <w:r>
              <w:t>Maybe</w:t>
            </w:r>
          </w:p>
          <w:p w:rsidR="00356DD6" w:rsidRDefault="002364AC" w:rsidP="00356DD6">
            <w:pPr>
              <w:pStyle w:val="ListParagraph"/>
              <w:numPr>
                <w:ilvl w:val="0"/>
                <w:numId w:val="14"/>
              </w:numPr>
            </w:pPr>
            <w:r>
              <w:t>No</w:t>
            </w:r>
          </w:p>
          <w:p w:rsidR="00356DD6" w:rsidRDefault="00356DD6" w:rsidP="00356DD6">
            <w:pPr>
              <w:pStyle w:val="ListParagraph"/>
              <w:numPr>
                <w:ilvl w:val="0"/>
                <w:numId w:val="14"/>
              </w:numPr>
            </w:pPr>
            <w:r>
              <w:t>Not sure</w:t>
            </w:r>
          </w:p>
        </w:tc>
      </w:tr>
      <w:tr w:rsidR="00D80551" w:rsidRPr="0067470B" w:rsidTr="000137C6">
        <w:tc>
          <w:tcPr>
            <w:tcW w:w="828" w:type="dxa"/>
          </w:tcPr>
          <w:p w:rsidR="00D80551" w:rsidRPr="0067470B" w:rsidRDefault="00D80551" w:rsidP="0067470B">
            <w:pPr>
              <w:pStyle w:val="ListParagraph"/>
              <w:numPr>
                <w:ilvl w:val="0"/>
                <w:numId w:val="2"/>
              </w:numPr>
            </w:pPr>
          </w:p>
        </w:tc>
        <w:tc>
          <w:tcPr>
            <w:tcW w:w="8523" w:type="dxa"/>
          </w:tcPr>
          <w:p w:rsidR="00D80551" w:rsidRDefault="00C11949" w:rsidP="00D33EC1">
            <w:r>
              <w:t>Do you think you</w:t>
            </w:r>
            <w:r w:rsidR="00D80551">
              <w:t xml:space="preserve"> could teach </w:t>
            </w:r>
            <w:r>
              <w:t>a</w:t>
            </w:r>
            <w:r w:rsidR="00D80551">
              <w:t xml:space="preserve"> friend who has never fished before how to go fishing?</w:t>
            </w:r>
          </w:p>
          <w:p w:rsidR="00C11949" w:rsidRDefault="00C11949" w:rsidP="00C11949">
            <w:pPr>
              <w:pStyle w:val="ListParagraph"/>
              <w:numPr>
                <w:ilvl w:val="0"/>
                <w:numId w:val="15"/>
              </w:numPr>
            </w:pPr>
            <w:r>
              <w:t>Yes</w:t>
            </w:r>
          </w:p>
          <w:p w:rsidR="00C11949" w:rsidRDefault="00C11949" w:rsidP="00C11949">
            <w:pPr>
              <w:pStyle w:val="ListParagraph"/>
              <w:numPr>
                <w:ilvl w:val="0"/>
                <w:numId w:val="15"/>
              </w:numPr>
            </w:pPr>
            <w:r>
              <w:t>Maybe</w:t>
            </w:r>
          </w:p>
          <w:p w:rsidR="00C11949" w:rsidRDefault="00C11949" w:rsidP="00C11949">
            <w:pPr>
              <w:pStyle w:val="ListParagraph"/>
              <w:numPr>
                <w:ilvl w:val="0"/>
                <w:numId w:val="15"/>
              </w:numPr>
            </w:pPr>
            <w:r>
              <w:t>Probably not</w:t>
            </w:r>
          </w:p>
          <w:p w:rsidR="00C11949" w:rsidRPr="0067470B" w:rsidRDefault="00C11949" w:rsidP="00C11949">
            <w:pPr>
              <w:pStyle w:val="ListParagraph"/>
              <w:numPr>
                <w:ilvl w:val="0"/>
                <w:numId w:val="15"/>
              </w:numPr>
            </w:pPr>
            <w:r>
              <w:t>No</w:t>
            </w:r>
          </w:p>
        </w:tc>
      </w:tr>
      <w:tr w:rsidR="00066F2B" w:rsidRPr="0067470B" w:rsidTr="000137C6">
        <w:tc>
          <w:tcPr>
            <w:tcW w:w="828" w:type="dxa"/>
          </w:tcPr>
          <w:p w:rsidR="00066F2B" w:rsidRPr="0067470B" w:rsidRDefault="00066F2B" w:rsidP="0067470B">
            <w:pPr>
              <w:pStyle w:val="ListParagraph"/>
              <w:numPr>
                <w:ilvl w:val="0"/>
                <w:numId w:val="2"/>
              </w:numPr>
            </w:pPr>
          </w:p>
        </w:tc>
        <w:tc>
          <w:tcPr>
            <w:tcW w:w="8523" w:type="dxa"/>
          </w:tcPr>
          <w:p w:rsidR="00066F2B" w:rsidRDefault="00066F2B" w:rsidP="00531D27">
            <w:r>
              <w:t>What was your leas</w:t>
            </w:r>
            <w:r w:rsidR="00531D27">
              <w:t>t</w:t>
            </w:r>
            <w:r>
              <w:t xml:space="preserve"> favorite part about today?</w:t>
            </w:r>
          </w:p>
          <w:p w:rsidR="00C11949" w:rsidRDefault="00C11949" w:rsidP="00531D27"/>
          <w:p w:rsidR="00C11949" w:rsidRDefault="00C11949" w:rsidP="00531D27"/>
          <w:p w:rsidR="00C11949" w:rsidRPr="0067470B" w:rsidRDefault="00C11949" w:rsidP="00531D27"/>
        </w:tc>
      </w:tr>
      <w:tr w:rsidR="0067470B" w:rsidRPr="0067470B" w:rsidTr="000137C6">
        <w:tc>
          <w:tcPr>
            <w:tcW w:w="828" w:type="dxa"/>
          </w:tcPr>
          <w:p w:rsidR="0067470B" w:rsidRPr="0067470B" w:rsidRDefault="0067470B" w:rsidP="0067470B">
            <w:pPr>
              <w:pStyle w:val="ListParagraph"/>
              <w:numPr>
                <w:ilvl w:val="0"/>
                <w:numId w:val="2"/>
              </w:numPr>
            </w:pPr>
          </w:p>
        </w:tc>
        <w:tc>
          <w:tcPr>
            <w:tcW w:w="8523" w:type="dxa"/>
          </w:tcPr>
          <w:p w:rsidR="0067470B" w:rsidRDefault="0067470B" w:rsidP="00D33EC1">
            <w:r w:rsidRPr="0067470B">
              <w:t>What did you learn today about fish that you didn’t know before?</w:t>
            </w:r>
          </w:p>
          <w:p w:rsidR="00C11949" w:rsidRDefault="00C11949" w:rsidP="00D33EC1"/>
          <w:p w:rsidR="00C11949" w:rsidRDefault="00C11949" w:rsidP="00D33EC1"/>
          <w:p w:rsidR="00C11949" w:rsidRDefault="00C11949" w:rsidP="00D33EC1"/>
          <w:p w:rsidR="00C11949" w:rsidRPr="0067470B" w:rsidRDefault="00C11949" w:rsidP="00D33EC1"/>
        </w:tc>
      </w:tr>
    </w:tbl>
    <w:p w:rsidR="00B02895" w:rsidRPr="003B2E5B" w:rsidRDefault="00FF2158" w:rsidP="00CE31AB">
      <w:pPr>
        <w:spacing w:after="0" w:line="240" w:lineRule="auto"/>
        <w:rPr>
          <w:rFonts w:cstheme="minorHAnsi"/>
        </w:rPr>
      </w:pPr>
    </w:p>
    <w:p w:rsidR="007010F0" w:rsidRPr="003B2E5B" w:rsidRDefault="007010F0" w:rsidP="00CE31AB">
      <w:pPr>
        <w:spacing w:after="0" w:line="240" w:lineRule="auto"/>
        <w:rPr>
          <w:rFonts w:cstheme="minorHAnsi"/>
          <w:b/>
        </w:rPr>
      </w:pPr>
      <w:r w:rsidRPr="003B2E5B">
        <w:rPr>
          <w:rFonts w:cstheme="minorHAnsi"/>
          <w:b/>
        </w:rPr>
        <w:t xml:space="preserve">Demographic questions: </w:t>
      </w:r>
    </w:p>
    <w:p w:rsidR="003A23CE" w:rsidRPr="003B2E5B" w:rsidRDefault="003A23CE" w:rsidP="00CE31AB">
      <w:pPr>
        <w:spacing w:after="0" w:line="240" w:lineRule="auto"/>
        <w:ind w:left="360"/>
        <w:rPr>
          <w:rFonts w:cstheme="minorHAnsi"/>
        </w:rPr>
      </w:pPr>
      <w:r w:rsidRPr="003B2E5B">
        <w:rPr>
          <w:rFonts w:cstheme="minorHAnsi"/>
        </w:rPr>
        <w:t>What year were you born</w:t>
      </w:r>
      <w:r w:rsidR="007010F0" w:rsidRPr="003B2E5B">
        <w:rPr>
          <w:rFonts w:cstheme="minorHAnsi"/>
        </w:rPr>
        <w:t>?</w:t>
      </w:r>
    </w:p>
    <w:p w:rsidR="003A23CE" w:rsidRPr="003B2E5B" w:rsidRDefault="003A23CE" w:rsidP="00CE31AB">
      <w:pPr>
        <w:spacing w:after="0" w:line="240" w:lineRule="auto"/>
        <w:ind w:left="360"/>
        <w:rPr>
          <w:rFonts w:cstheme="minorHAnsi"/>
        </w:rPr>
      </w:pPr>
      <w:r w:rsidRPr="003B2E5B">
        <w:rPr>
          <w:rFonts w:cstheme="minorHAnsi"/>
        </w:rPr>
        <w:t>What school do you go to</w:t>
      </w:r>
      <w:r w:rsidR="007010F0" w:rsidRPr="003B2E5B">
        <w:rPr>
          <w:rFonts w:cstheme="minorHAnsi"/>
        </w:rPr>
        <w:t>?</w:t>
      </w:r>
    </w:p>
    <w:p w:rsidR="003A23CE" w:rsidRPr="003B2E5B" w:rsidRDefault="003A23CE" w:rsidP="00CE31AB">
      <w:pPr>
        <w:spacing w:after="0" w:line="240" w:lineRule="auto"/>
        <w:ind w:left="360"/>
        <w:rPr>
          <w:rFonts w:cstheme="minorHAnsi"/>
        </w:rPr>
      </w:pPr>
      <w:r w:rsidRPr="003B2E5B">
        <w:rPr>
          <w:rFonts w:cstheme="minorHAnsi"/>
        </w:rPr>
        <w:t>Where were you born</w:t>
      </w:r>
      <w:r w:rsidR="007010F0" w:rsidRPr="003B2E5B">
        <w:rPr>
          <w:rFonts w:cstheme="minorHAnsi"/>
        </w:rPr>
        <w:t>?</w:t>
      </w:r>
    </w:p>
    <w:p w:rsidR="003A23CE" w:rsidRPr="003B2E5B" w:rsidRDefault="003A23CE" w:rsidP="00CE31AB">
      <w:pPr>
        <w:spacing w:after="0" w:line="240" w:lineRule="auto"/>
        <w:ind w:left="360"/>
        <w:rPr>
          <w:rFonts w:cstheme="minorHAnsi"/>
        </w:rPr>
      </w:pPr>
      <w:r w:rsidRPr="003B2E5B">
        <w:rPr>
          <w:rFonts w:cstheme="minorHAnsi"/>
        </w:rPr>
        <w:t xml:space="preserve">How long </w:t>
      </w:r>
      <w:r w:rsidR="007010F0" w:rsidRPr="003B2E5B">
        <w:rPr>
          <w:rFonts w:cstheme="minorHAnsi"/>
        </w:rPr>
        <w:t xml:space="preserve">have you lived </w:t>
      </w:r>
      <w:r w:rsidRPr="003B2E5B">
        <w:rPr>
          <w:rFonts w:cstheme="minorHAnsi"/>
        </w:rPr>
        <w:t>in Anchorage?</w:t>
      </w:r>
    </w:p>
    <w:p w:rsidR="00AE7D79" w:rsidRPr="003B2E5B" w:rsidRDefault="00AE7D79" w:rsidP="00CE31AB">
      <w:pPr>
        <w:spacing w:after="0" w:line="240" w:lineRule="auto"/>
        <w:rPr>
          <w:rFonts w:cstheme="minorHAnsi"/>
        </w:rPr>
      </w:pPr>
    </w:p>
    <w:p w:rsidR="007010F0" w:rsidRPr="003B2E5B" w:rsidRDefault="007010F0" w:rsidP="00CE31AB">
      <w:pPr>
        <w:spacing w:after="0" w:line="240" w:lineRule="auto"/>
        <w:rPr>
          <w:rFonts w:cstheme="minorHAnsi"/>
        </w:rPr>
      </w:pPr>
      <w:r w:rsidRPr="003B2E5B">
        <w:rPr>
          <w:rFonts w:cstheme="minorHAnsi"/>
        </w:rPr>
        <w:t xml:space="preserve">Are you: </w:t>
      </w:r>
    </w:p>
    <w:p w:rsidR="00AE7D79" w:rsidRPr="003B2E5B" w:rsidRDefault="00AE7D79" w:rsidP="00CE31AB">
      <w:pPr>
        <w:spacing w:after="0" w:line="240" w:lineRule="auto"/>
        <w:rPr>
          <w:rFonts w:eastAsia="MS Mincho" w:cstheme="minorHAnsi"/>
          <w:color w:val="313131"/>
        </w:rPr>
        <w:sectPr w:rsidR="00AE7D79" w:rsidRPr="003B2E5B" w:rsidSect="00EA6A67">
          <w:headerReference w:type="default" r:id="rId8"/>
          <w:headerReference w:type="first" r:id="rId9"/>
          <w:footerReference w:type="first" r:id="rId10"/>
          <w:pgSz w:w="12240" w:h="15840"/>
          <w:pgMar w:top="1440" w:right="1440" w:bottom="1440" w:left="1440" w:header="720" w:footer="720" w:gutter="0"/>
          <w:cols w:space="720"/>
          <w:titlePg/>
          <w:docGrid w:linePitch="360"/>
        </w:sectPr>
      </w:pPr>
    </w:p>
    <w:p w:rsidR="007010F0" w:rsidRPr="003B2E5B" w:rsidRDefault="007010F0" w:rsidP="00CE31AB">
      <w:pPr>
        <w:spacing w:after="0" w:line="240" w:lineRule="auto"/>
        <w:ind w:left="360"/>
        <w:rPr>
          <w:rFonts w:cstheme="minorHAnsi"/>
        </w:rPr>
      </w:pPr>
      <w:r w:rsidRPr="003B2E5B">
        <w:rPr>
          <w:rFonts w:ascii="Segoe UI Symbol" w:eastAsia="MS Mincho" w:hAnsi="Segoe UI Symbol" w:cs="Segoe UI Symbol"/>
          <w:color w:val="313131"/>
        </w:rPr>
        <w:t>☐</w:t>
      </w:r>
      <w:r w:rsidR="00EA5045" w:rsidRPr="003B2E5B">
        <w:rPr>
          <w:rFonts w:eastAsia="MS Mincho" w:cstheme="minorHAnsi"/>
          <w:color w:val="313131"/>
        </w:rPr>
        <w:t xml:space="preserve"> </w:t>
      </w:r>
      <w:r w:rsidR="00EA5045" w:rsidRPr="003B2E5B">
        <w:rPr>
          <w:rFonts w:cstheme="minorHAnsi"/>
        </w:rPr>
        <w:t>M</w:t>
      </w:r>
      <w:r w:rsidRPr="003B2E5B">
        <w:rPr>
          <w:rFonts w:cstheme="minorHAnsi"/>
        </w:rPr>
        <w:t xml:space="preserve">ale  </w:t>
      </w:r>
    </w:p>
    <w:p w:rsidR="00AE7D79" w:rsidRPr="003B2E5B" w:rsidRDefault="007010F0" w:rsidP="00CE31AB">
      <w:pPr>
        <w:spacing w:after="0" w:line="240" w:lineRule="auto"/>
        <w:ind w:left="360"/>
        <w:rPr>
          <w:rFonts w:cstheme="minorHAnsi"/>
        </w:rPr>
      </w:pPr>
      <w:r w:rsidRPr="003B2E5B">
        <w:rPr>
          <w:rFonts w:ascii="Segoe UI Symbol" w:eastAsia="MS Gothic" w:hAnsi="Segoe UI Symbol" w:cs="Segoe UI Symbol"/>
          <w:color w:val="313131"/>
        </w:rPr>
        <w:t>☐</w:t>
      </w:r>
      <w:r w:rsidR="00EA5045" w:rsidRPr="003B2E5B">
        <w:rPr>
          <w:rFonts w:eastAsia="MS Gothic" w:cstheme="minorHAnsi"/>
          <w:color w:val="313131"/>
        </w:rPr>
        <w:t xml:space="preserve"> </w:t>
      </w:r>
      <w:r w:rsidR="00EA5045" w:rsidRPr="003B2E5B">
        <w:rPr>
          <w:rFonts w:cstheme="minorHAnsi"/>
        </w:rPr>
        <w:t>F</w:t>
      </w:r>
      <w:r w:rsidRPr="003B2E5B">
        <w:rPr>
          <w:rFonts w:cstheme="minorHAnsi"/>
        </w:rPr>
        <w:t>emale</w:t>
      </w:r>
    </w:p>
    <w:p w:rsidR="00AE7D79" w:rsidRPr="003B2E5B" w:rsidRDefault="00AE7D79" w:rsidP="00CE31AB">
      <w:pPr>
        <w:spacing w:after="0" w:line="240" w:lineRule="auto"/>
        <w:ind w:left="360"/>
        <w:rPr>
          <w:rFonts w:cstheme="minorHAnsi"/>
          <w:color w:val="313131"/>
        </w:rPr>
      </w:pPr>
      <w:r w:rsidRPr="003B2E5B">
        <w:rPr>
          <w:rFonts w:ascii="Segoe UI Symbol" w:eastAsia="MS Gothic" w:hAnsi="Segoe UI Symbol" w:cs="Segoe UI Symbol"/>
          <w:color w:val="313131"/>
        </w:rPr>
        <w:t>☐</w:t>
      </w:r>
      <w:r w:rsidRPr="003B2E5B">
        <w:rPr>
          <w:rFonts w:eastAsia="MS Gothic" w:cstheme="minorHAnsi"/>
          <w:color w:val="313131"/>
        </w:rPr>
        <w:t xml:space="preserve"> </w:t>
      </w:r>
      <w:r w:rsidR="001F4E6E" w:rsidRPr="003B2E5B">
        <w:rPr>
          <w:rFonts w:cstheme="minorHAnsi"/>
          <w:color w:val="313131"/>
        </w:rPr>
        <w:t>Prefer not to say</w:t>
      </w:r>
      <w:r w:rsidR="001F4E6E" w:rsidRPr="003B2E5B">
        <w:rPr>
          <w:rFonts w:cstheme="minorHAnsi"/>
        </w:rPr>
        <w:t xml:space="preserve"> </w:t>
      </w:r>
      <w:r w:rsidRPr="003B2E5B">
        <w:rPr>
          <w:rFonts w:cstheme="minorHAnsi"/>
        </w:rPr>
        <w:br w:type="column"/>
      </w:r>
    </w:p>
    <w:p w:rsidR="00AE7D79" w:rsidRPr="003B2E5B" w:rsidRDefault="00AE7D79" w:rsidP="00CE31AB">
      <w:pPr>
        <w:spacing w:after="0" w:line="240" w:lineRule="auto"/>
        <w:rPr>
          <w:rFonts w:cstheme="minorHAnsi"/>
        </w:rPr>
        <w:sectPr w:rsidR="00AE7D79" w:rsidRPr="003B2E5B" w:rsidSect="00AE7D79">
          <w:type w:val="continuous"/>
          <w:pgSz w:w="12240" w:h="15840"/>
          <w:pgMar w:top="1440" w:right="1440" w:bottom="1440" w:left="1440" w:header="720" w:footer="720" w:gutter="0"/>
          <w:cols w:num="2" w:space="720"/>
          <w:titlePg/>
          <w:docGrid w:linePitch="360"/>
        </w:sectPr>
      </w:pPr>
    </w:p>
    <w:p w:rsidR="007010F0" w:rsidRPr="003B2E5B" w:rsidRDefault="007010F0" w:rsidP="00CE31AB">
      <w:pPr>
        <w:spacing w:after="0" w:line="240" w:lineRule="auto"/>
        <w:rPr>
          <w:rFonts w:cstheme="minorHAnsi"/>
        </w:rPr>
      </w:pPr>
    </w:p>
    <w:p w:rsidR="00005670" w:rsidRDefault="00005670" w:rsidP="00CE31AB">
      <w:pPr>
        <w:spacing w:after="0" w:line="240" w:lineRule="auto"/>
        <w:rPr>
          <w:rFonts w:cstheme="minorHAnsi"/>
        </w:rPr>
      </w:pPr>
      <w:r>
        <w:rPr>
          <w:rFonts w:cstheme="minorHAnsi"/>
        </w:rPr>
        <w:t>Are you Hispanic or Latino?</w:t>
      </w:r>
    </w:p>
    <w:p w:rsidR="00005670" w:rsidRDefault="00005670" w:rsidP="00906B8A">
      <w:pPr>
        <w:spacing w:after="0" w:line="240" w:lineRule="auto"/>
        <w:ind w:left="360"/>
        <w:rPr>
          <w:rFonts w:cstheme="minorHAnsi"/>
        </w:rPr>
      </w:pPr>
      <w:proofErr w:type="gramStart"/>
      <w:r w:rsidRPr="003B2E5B">
        <w:rPr>
          <w:rFonts w:ascii="Segoe UI Symbol" w:eastAsia="MS Mincho" w:hAnsi="Segoe UI Symbol" w:cs="Segoe UI Symbol"/>
          <w:color w:val="313131"/>
        </w:rPr>
        <w:t>☐</w:t>
      </w:r>
      <w:r>
        <w:rPr>
          <w:rFonts w:ascii="Segoe UI Symbol" w:eastAsia="MS Mincho" w:hAnsi="Segoe UI Symbol" w:cs="Segoe UI Symbol"/>
          <w:color w:val="313131"/>
        </w:rPr>
        <w:t xml:space="preserve">  </w:t>
      </w:r>
      <w:r>
        <w:rPr>
          <w:rFonts w:cstheme="minorHAnsi"/>
        </w:rPr>
        <w:t>Yes</w:t>
      </w:r>
      <w:proofErr w:type="gramEnd"/>
    </w:p>
    <w:p w:rsidR="00005670" w:rsidRDefault="00005670" w:rsidP="00906B8A">
      <w:pPr>
        <w:spacing w:after="0" w:line="240" w:lineRule="auto"/>
        <w:ind w:left="360"/>
        <w:rPr>
          <w:rFonts w:cstheme="minorHAnsi"/>
        </w:rPr>
      </w:pPr>
      <w:proofErr w:type="gramStart"/>
      <w:r w:rsidRPr="003B2E5B">
        <w:rPr>
          <w:rFonts w:ascii="Segoe UI Symbol" w:eastAsia="MS Mincho" w:hAnsi="Segoe UI Symbol" w:cs="Segoe UI Symbol"/>
          <w:color w:val="313131"/>
        </w:rPr>
        <w:t>☐</w:t>
      </w:r>
      <w:r>
        <w:rPr>
          <w:rFonts w:ascii="Segoe UI Symbol" w:eastAsia="MS Mincho" w:hAnsi="Segoe UI Symbol" w:cs="Segoe UI Symbol"/>
          <w:color w:val="313131"/>
        </w:rPr>
        <w:t xml:space="preserve">  </w:t>
      </w:r>
      <w:r>
        <w:rPr>
          <w:rFonts w:cstheme="minorHAnsi"/>
        </w:rPr>
        <w:t>No</w:t>
      </w:r>
      <w:proofErr w:type="gramEnd"/>
    </w:p>
    <w:p w:rsidR="00005670" w:rsidRDefault="00005670" w:rsidP="00CE31AB">
      <w:pPr>
        <w:spacing w:after="0" w:line="240" w:lineRule="auto"/>
        <w:rPr>
          <w:rFonts w:cstheme="minorHAnsi"/>
        </w:rPr>
      </w:pPr>
    </w:p>
    <w:p w:rsidR="007010F0" w:rsidRPr="003B2E5B" w:rsidRDefault="007010F0" w:rsidP="00CE31AB">
      <w:pPr>
        <w:spacing w:after="0" w:line="240" w:lineRule="auto"/>
        <w:rPr>
          <w:rFonts w:cstheme="minorHAnsi"/>
        </w:rPr>
      </w:pPr>
      <w:r w:rsidRPr="003B2E5B">
        <w:rPr>
          <w:rFonts w:cstheme="minorHAnsi"/>
        </w:rPr>
        <w:t>What race do you identify with (Select all that apply)?</w:t>
      </w:r>
    </w:p>
    <w:p w:rsidR="007010F0" w:rsidRPr="003B2E5B" w:rsidRDefault="007010F0" w:rsidP="00CE31AB">
      <w:pPr>
        <w:spacing w:after="0" w:line="240" w:lineRule="auto"/>
        <w:rPr>
          <w:rFonts w:eastAsia="MS Mincho" w:cstheme="minorHAnsi"/>
          <w:color w:val="313131"/>
        </w:rPr>
        <w:sectPr w:rsidR="007010F0" w:rsidRPr="003B2E5B" w:rsidSect="00AE7D79">
          <w:type w:val="continuous"/>
          <w:pgSz w:w="12240" w:h="15840"/>
          <w:pgMar w:top="1440" w:right="1440" w:bottom="1440" w:left="1440" w:header="720" w:footer="720" w:gutter="0"/>
          <w:cols w:space="720"/>
          <w:titlePg/>
          <w:docGrid w:linePitch="360"/>
        </w:sectPr>
      </w:pPr>
    </w:p>
    <w:p w:rsidR="007010F0" w:rsidRPr="003B2E5B" w:rsidRDefault="007010F0" w:rsidP="00CE31AB">
      <w:pPr>
        <w:spacing w:after="0" w:line="240" w:lineRule="auto"/>
        <w:ind w:left="360"/>
        <w:rPr>
          <w:rFonts w:cstheme="minorHAnsi"/>
        </w:rPr>
      </w:pPr>
      <w:r w:rsidRPr="003B2E5B">
        <w:rPr>
          <w:rFonts w:ascii="Segoe UI Symbol" w:eastAsia="MS Mincho" w:hAnsi="Segoe UI Symbol" w:cs="Segoe UI Symbol"/>
          <w:color w:val="313131"/>
        </w:rPr>
        <w:t>☐</w:t>
      </w:r>
      <w:r w:rsidR="00EA5045" w:rsidRPr="003B2E5B">
        <w:rPr>
          <w:rFonts w:eastAsia="MS Mincho" w:cstheme="minorHAnsi"/>
          <w:color w:val="313131"/>
        </w:rPr>
        <w:t xml:space="preserve"> </w:t>
      </w:r>
      <w:r w:rsidR="003B2E5B" w:rsidRPr="003B2E5B">
        <w:rPr>
          <w:rFonts w:cstheme="minorHAnsi"/>
        </w:rPr>
        <w:t>American Indian or Alaska Native</w:t>
      </w:r>
    </w:p>
    <w:p w:rsidR="007010F0" w:rsidRPr="003B2E5B" w:rsidRDefault="007010F0" w:rsidP="00CE31AB">
      <w:pPr>
        <w:spacing w:after="0" w:line="240" w:lineRule="auto"/>
        <w:ind w:left="360"/>
        <w:rPr>
          <w:rFonts w:cstheme="minorHAnsi"/>
        </w:rPr>
      </w:pPr>
      <w:r w:rsidRPr="003B2E5B">
        <w:rPr>
          <w:rFonts w:ascii="Segoe UI Symbol" w:eastAsia="MS Mincho" w:hAnsi="Segoe UI Symbol" w:cs="Segoe UI Symbol"/>
          <w:color w:val="313131"/>
        </w:rPr>
        <w:t>☐</w:t>
      </w:r>
      <w:r w:rsidR="00EA5045" w:rsidRPr="003B2E5B">
        <w:rPr>
          <w:rFonts w:eastAsia="MS Mincho" w:cstheme="minorHAnsi"/>
          <w:color w:val="313131"/>
        </w:rPr>
        <w:t xml:space="preserve"> </w:t>
      </w:r>
      <w:r w:rsidR="003B2E5B" w:rsidRPr="003B2E5B">
        <w:rPr>
          <w:rFonts w:cstheme="minorHAnsi"/>
        </w:rPr>
        <w:t>Asian</w:t>
      </w:r>
    </w:p>
    <w:p w:rsidR="007010F0" w:rsidRPr="003B2E5B" w:rsidRDefault="007010F0" w:rsidP="00CE31AB">
      <w:pPr>
        <w:spacing w:after="0" w:line="240" w:lineRule="auto"/>
        <w:ind w:left="360"/>
        <w:rPr>
          <w:rFonts w:cstheme="minorHAnsi"/>
        </w:rPr>
      </w:pPr>
      <w:r w:rsidRPr="003B2E5B">
        <w:rPr>
          <w:rFonts w:ascii="Segoe UI Symbol" w:eastAsia="MS Mincho" w:hAnsi="Segoe UI Symbol" w:cs="Segoe UI Symbol"/>
          <w:color w:val="313131"/>
        </w:rPr>
        <w:t>☐</w:t>
      </w:r>
      <w:r w:rsidR="00EA5045" w:rsidRPr="003B2E5B">
        <w:rPr>
          <w:rFonts w:eastAsia="MS Mincho" w:cstheme="minorHAnsi"/>
          <w:color w:val="313131"/>
        </w:rPr>
        <w:t xml:space="preserve"> </w:t>
      </w:r>
      <w:r w:rsidR="003B2E5B" w:rsidRPr="003B2E5B">
        <w:rPr>
          <w:rFonts w:cstheme="minorHAnsi"/>
        </w:rPr>
        <w:t>Black or African American</w:t>
      </w:r>
    </w:p>
    <w:p w:rsidR="007010F0" w:rsidRPr="003B2E5B" w:rsidRDefault="007010F0" w:rsidP="00CE31AB">
      <w:pPr>
        <w:spacing w:after="0" w:line="240" w:lineRule="auto"/>
        <w:ind w:left="360"/>
        <w:rPr>
          <w:rFonts w:cstheme="minorHAnsi"/>
        </w:rPr>
      </w:pPr>
      <w:r w:rsidRPr="003B2E5B">
        <w:rPr>
          <w:rFonts w:ascii="Segoe UI Symbol" w:eastAsia="MS Mincho" w:hAnsi="Segoe UI Symbol" w:cs="Segoe UI Symbol"/>
          <w:color w:val="313131"/>
        </w:rPr>
        <w:t>☐</w:t>
      </w:r>
      <w:r w:rsidR="00EA5045" w:rsidRPr="003B2E5B">
        <w:rPr>
          <w:rFonts w:eastAsia="MS Mincho" w:cstheme="minorHAnsi"/>
          <w:color w:val="313131"/>
        </w:rPr>
        <w:t xml:space="preserve"> </w:t>
      </w:r>
      <w:r w:rsidR="003B2E5B" w:rsidRPr="003B2E5B">
        <w:rPr>
          <w:rFonts w:cstheme="minorHAnsi"/>
        </w:rPr>
        <w:t>Native Hawaiian or Other Pacific Islander</w:t>
      </w:r>
    </w:p>
    <w:p w:rsidR="007010F0" w:rsidRPr="003B2E5B" w:rsidRDefault="007010F0" w:rsidP="00CE31AB">
      <w:pPr>
        <w:spacing w:after="0" w:line="240" w:lineRule="auto"/>
        <w:ind w:left="360"/>
        <w:rPr>
          <w:rFonts w:cstheme="minorHAnsi"/>
        </w:rPr>
      </w:pPr>
      <w:r w:rsidRPr="003B2E5B">
        <w:rPr>
          <w:rFonts w:ascii="Segoe UI Symbol" w:eastAsia="MS Mincho" w:hAnsi="Segoe UI Symbol" w:cs="Segoe UI Symbol"/>
          <w:color w:val="313131"/>
        </w:rPr>
        <w:t>☐</w:t>
      </w:r>
      <w:r w:rsidR="00EA5045" w:rsidRPr="003B2E5B">
        <w:rPr>
          <w:rFonts w:eastAsia="MS Mincho" w:cstheme="minorHAnsi"/>
          <w:color w:val="313131"/>
        </w:rPr>
        <w:t xml:space="preserve"> </w:t>
      </w:r>
      <w:r w:rsidR="003B2E5B" w:rsidRPr="003B2E5B">
        <w:rPr>
          <w:rFonts w:cstheme="minorHAnsi"/>
        </w:rPr>
        <w:t>White</w:t>
      </w:r>
    </w:p>
    <w:sectPr w:rsidR="007010F0" w:rsidRPr="003B2E5B" w:rsidSect="007010F0">
      <w:type w:val="continuous"/>
      <w:pgSz w:w="12240" w:h="15840"/>
      <w:pgMar w:top="1440" w:right="1440" w:bottom="1440" w:left="1440" w:header="720" w:footer="720" w:gutter="0"/>
      <w:cols w:num="2"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F2158" w:rsidRDefault="00FF2158" w:rsidP="00C11949">
      <w:pPr>
        <w:spacing w:after="0" w:line="240" w:lineRule="auto"/>
      </w:pPr>
      <w:r>
        <w:separator/>
      </w:r>
    </w:p>
  </w:endnote>
  <w:endnote w:type="continuationSeparator" w:id="0">
    <w:p w:rsidR="00FF2158" w:rsidRDefault="00FF2158" w:rsidP="00C1194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64C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A6A67" w:rsidRPr="00EA6A67" w:rsidRDefault="00EA6A67">
    <w:pPr>
      <w:pStyle w:val="Footer"/>
      <w:rPr>
        <w:sz w:val="18"/>
        <w:szCs w:val="18"/>
      </w:rPr>
    </w:pPr>
    <w:r w:rsidRPr="00476BA0">
      <w:rPr>
        <w:b/>
        <w:sz w:val="18"/>
        <w:szCs w:val="18"/>
      </w:rPr>
      <w:t>Paperwork Reduction Act Statement:</w:t>
    </w:r>
    <w:r w:rsidRPr="00476BA0">
      <w:rPr>
        <w:sz w:val="18"/>
        <w:szCs w:val="18"/>
      </w:rPr>
      <w:t xml:space="preserve"> </w:t>
    </w:r>
    <w:r>
      <w:rPr>
        <w:sz w:val="18"/>
        <w:szCs w:val="18"/>
      </w:rPr>
      <w:t xml:space="preserve"> </w:t>
    </w:r>
    <w:r w:rsidRPr="00476BA0">
      <w:rPr>
        <w:sz w:val="18"/>
        <w:szCs w:val="18"/>
      </w:rPr>
      <w:t xml:space="preserve">We estimate it will take you </w:t>
    </w:r>
    <w:r>
      <w:rPr>
        <w:sz w:val="18"/>
        <w:szCs w:val="18"/>
      </w:rPr>
      <w:t>5</w:t>
    </w:r>
    <w:r w:rsidRPr="00476BA0">
      <w:rPr>
        <w:sz w:val="18"/>
        <w:szCs w:val="18"/>
      </w:rPr>
      <w:t xml:space="preserve"> minutes to complete the assessment, including time to read instructions, gather information, complete, and submit the assessment. </w:t>
    </w:r>
    <w:r>
      <w:rPr>
        <w:sz w:val="18"/>
        <w:szCs w:val="18"/>
      </w:rPr>
      <w:t xml:space="preserve"> </w:t>
    </w:r>
    <w:r w:rsidRPr="00476BA0">
      <w:rPr>
        <w:sz w:val="18"/>
        <w:szCs w:val="18"/>
      </w:rPr>
      <w:t xml:space="preserve">We will use the information to identify what is going well and what could be improved in the partnership and program. </w:t>
    </w:r>
    <w:r>
      <w:rPr>
        <w:sz w:val="18"/>
        <w:szCs w:val="18"/>
      </w:rPr>
      <w:t xml:space="preserve"> </w:t>
    </w:r>
    <w:r w:rsidRPr="00476BA0">
      <w:rPr>
        <w:sz w:val="18"/>
        <w:szCs w:val="18"/>
      </w:rPr>
      <w:t xml:space="preserve">Your response is voluntary. </w:t>
    </w:r>
    <w:r>
      <w:rPr>
        <w:sz w:val="18"/>
        <w:szCs w:val="18"/>
      </w:rPr>
      <w:t xml:space="preserve"> </w:t>
    </w:r>
    <w:r w:rsidRPr="00476BA0">
      <w:rPr>
        <w:sz w:val="18"/>
        <w:szCs w:val="18"/>
      </w:rPr>
      <w:t xml:space="preserve">We may not conduct or sponsor and you are not required to respond to a collection of information unless it displays a currently valid OMB Control Number. </w:t>
    </w:r>
    <w:r>
      <w:rPr>
        <w:sz w:val="18"/>
        <w:szCs w:val="18"/>
      </w:rPr>
      <w:t xml:space="preserve"> </w:t>
    </w:r>
    <w:r w:rsidRPr="00476BA0">
      <w:rPr>
        <w:sz w:val="18"/>
        <w:szCs w:val="18"/>
      </w:rPr>
      <w:t>You may submit comments on any aspect of this information collection to the Information Collection Clearance Officer, U.S. Fish and Wildlife Service, 5275 Leesburg Pike, MS: BPHC, Falls Church, VA 22041-3803. Please do not send your survey to this address.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F2158" w:rsidRDefault="00FF2158" w:rsidP="00C11949">
      <w:pPr>
        <w:spacing w:after="0" w:line="240" w:lineRule="auto"/>
      </w:pPr>
      <w:r>
        <w:separator/>
      </w:r>
    </w:p>
  </w:footnote>
  <w:footnote w:type="continuationSeparator" w:id="0">
    <w:p w:rsidR="00FF2158" w:rsidRDefault="00FF2158" w:rsidP="00C1194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A6A67" w:rsidRPr="00476BA0" w:rsidRDefault="00EA6A67" w:rsidP="00EA6A67">
    <w:pPr>
      <w:pStyle w:val="Header"/>
    </w:pPr>
    <w:r w:rsidRPr="00476BA0">
      <w:tab/>
    </w:r>
    <w:r w:rsidRPr="00476BA0">
      <w:tab/>
      <w:t>OMB Control No. 1090-0011</w:t>
    </w:r>
  </w:p>
  <w:p w:rsidR="00EA6A67" w:rsidRPr="00476BA0" w:rsidRDefault="00EA6A67" w:rsidP="00EA6A67">
    <w:pPr>
      <w:pStyle w:val="Header"/>
    </w:pPr>
    <w:r w:rsidRPr="00476BA0">
      <w:tab/>
    </w:r>
    <w:r w:rsidRPr="00476BA0">
      <w:tab/>
      <w:t>Expires 08/31/2018</w:t>
    </w:r>
  </w:p>
  <w:p w:rsidR="00EA6A67" w:rsidRDefault="00EA6A67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A6A67" w:rsidRPr="00476BA0" w:rsidRDefault="00EA6A67" w:rsidP="00EA6A67">
    <w:pPr>
      <w:pStyle w:val="Header"/>
      <w:jc w:val="right"/>
    </w:pPr>
    <w:r w:rsidRPr="00476BA0">
      <w:t>OMB Control No. 1090-0011</w:t>
    </w:r>
  </w:p>
  <w:p w:rsidR="00EA6A67" w:rsidRPr="00476BA0" w:rsidRDefault="00EA6A67" w:rsidP="00EA6A67">
    <w:pPr>
      <w:pStyle w:val="Header"/>
    </w:pPr>
    <w:r w:rsidRPr="00476BA0">
      <w:tab/>
    </w:r>
    <w:r w:rsidRPr="00476BA0">
      <w:tab/>
      <w:t>Expires 08/31/2018</w:t>
    </w:r>
  </w:p>
  <w:p w:rsidR="00EA6A67" w:rsidRDefault="00EA6A67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583CDA"/>
    <w:multiLevelType w:val="hybridMultilevel"/>
    <w:tmpl w:val="8918CCB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7C0A01"/>
    <w:multiLevelType w:val="hybridMultilevel"/>
    <w:tmpl w:val="E9DAE7B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0D6865"/>
    <w:multiLevelType w:val="hybridMultilevel"/>
    <w:tmpl w:val="AA1EAC1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224E5F"/>
    <w:multiLevelType w:val="hybridMultilevel"/>
    <w:tmpl w:val="9000DF6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709631C"/>
    <w:multiLevelType w:val="hybridMultilevel"/>
    <w:tmpl w:val="D55CAC7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7495DC4"/>
    <w:multiLevelType w:val="hybridMultilevel"/>
    <w:tmpl w:val="AA1EAC1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DEF7461"/>
    <w:multiLevelType w:val="hybridMultilevel"/>
    <w:tmpl w:val="ECA4CF8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8263831"/>
    <w:multiLevelType w:val="hybridMultilevel"/>
    <w:tmpl w:val="FADC6C3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9D13F1D"/>
    <w:multiLevelType w:val="hybridMultilevel"/>
    <w:tmpl w:val="DACAFB2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B6B45D5"/>
    <w:multiLevelType w:val="hybridMultilevel"/>
    <w:tmpl w:val="5878741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F607B21"/>
    <w:multiLevelType w:val="hybridMultilevel"/>
    <w:tmpl w:val="08EA38F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5016FC2"/>
    <w:multiLevelType w:val="hybridMultilevel"/>
    <w:tmpl w:val="5878741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D6E3DD8"/>
    <w:multiLevelType w:val="hybridMultilevel"/>
    <w:tmpl w:val="A900189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7563459"/>
    <w:multiLevelType w:val="hybridMultilevel"/>
    <w:tmpl w:val="CC6E535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FC47B45"/>
    <w:multiLevelType w:val="hybridMultilevel"/>
    <w:tmpl w:val="D73EE18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5CF4D8F"/>
    <w:multiLevelType w:val="hybridMultilevel"/>
    <w:tmpl w:val="5EFC7DB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CBF7963"/>
    <w:multiLevelType w:val="multilevel"/>
    <w:tmpl w:val="161EF9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5"/>
  </w:num>
  <w:num w:numId="2">
    <w:abstractNumId w:val="2"/>
  </w:num>
  <w:num w:numId="3">
    <w:abstractNumId w:val="16"/>
  </w:num>
  <w:num w:numId="4">
    <w:abstractNumId w:val="7"/>
  </w:num>
  <w:num w:numId="5">
    <w:abstractNumId w:val="6"/>
  </w:num>
  <w:num w:numId="6">
    <w:abstractNumId w:val="3"/>
  </w:num>
  <w:num w:numId="7">
    <w:abstractNumId w:val="8"/>
  </w:num>
  <w:num w:numId="8">
    <w:abstractNumId w:val="0"/>
  </w:num>
  <w:num w:numId="9">
    <w:abstractNumId w:val="11"/>
  </w:num>
  <w:num w:numId="10">
    <w:abstractNumId w:val="15"/>
  </w:num>
  <w:num w:numId="11">
    <w:abstractNumId w:val="9"/>
  </w:num>
  <w:num w:numId="12">
    <w:abstractNumId w:val="13"/>
  </w:num>
  <w:num w:numId="13">
    <w:abstractNumId w:val="10"/>
  </w:num>
  <w:num w:numId="14">
    <w:abstractNumId w:val="4"/>
  </w:num>
  <w:num w:numId="15">
    <w:abstractNumId w:val="12"/>
  </w:num>
  <w:num w:numId="16">
    <w:abstractNumId w:val="1"/>
  </w:num>
  <w:num w:numId="17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trackRevision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IwNjY1BrKMjQ1MTJR0lIJTi4sz8/NACgxrAVH/00QsAAAA"/>
  </w:docVars>
  <w:rsids>
    <w:rsidRoot w:val="008B669E"/>
    <w:rsid w:val="00005670"/>
    <w:rsid w:val="000137C6"/>
    <w:rsid w:val="00027231"/>
    <w:rsid w:val="00035FDB"/>
    <w:rsid w:val="00066F2B"/>
    <w:rsid w:val="00136C58"/>
    <w:rsid w:val="00155EEC"/>
    <w:rsid w:val="00170DA9"/>
    <w:rsid w:val="001B62E3"/>
    <w:rsid w:val="001F4E6E"/>
    <w:rsid w:val="002364AC"/>
    <w:rsid w:val="002939AF"/>
    <w:rsid w:val="002C0624"/>
    <w:rsid w:val="00337DF7"/>
    <w:rsid w:val="00356DD6"/>
    <w:rsid w:val="003A23CE"/>
    <w:rsid w:val="003A48A3"/>
    <w:rsid w:val="003B2E5B"/>
    <w:rsid w:val="003F0F53"/>
    <w:rsid w:val="00466E1F"/>
    <w:rsid w:val="0051253A"/>
    <w:rsid w:val="00531D27"/>
    <w:rsid w:val="005B12B8"/>
    <w:rsid w:val="005F63D2"/>
    <w:rsid w:val="006462D5"/>
    <w:rsid w:val="0067470B"/>
    <w:rsid w:val="006B663E"/>
    <w:rsid w:val="007010F0"/>
    <w:rsid w:val="00731156"/>
    <w:rsid w:val="007E33AE"/>
    <w:rsid w:val="00803166"/>
    <w:rsid w:val="00862A49"/>
    <w:rsid w:val="00865314"/>
    <w:rsid w:val="00896B55"/>
    <w:rsid w:val="008B669E"/>
    <w:rsid w:val="00906B8A"/>
    <w:rsid w:val="00996A4B"/>
    <w:rsid w:val="00A2284B"/>
    <w:rsid w:val="00AE7D79"/>
    <w:rsid w:val="00AF664C"/>
    <w:rsid w:val="00AF7191"/>
    <w:rsid w:val="00BE5EBA"/>
    <w:rsid w:val="00BE6EAE"/>
    <w:rsid w:val="00C07114"/>
    <w:rsid w:val="00C11949"/>
    <w:rsid w:val="00C3535D"/>
    <w:rsid w:val="00C53D62"/>
    <w:rsid w:val="00C574D3"/>
    <w:rsid w:val="00C72471"/>
    <w:rsid w:val="00C9038B"/>
    <w:rsid w:val="00CA1ED8"/>
    <w:rsid w:val="00CD414B"/>
    <w:rsid w:val="00CE31AB"/>
    <w:rsid w:val="00CE414A"/>
    <w:rsid w:val="00D72FA2"/>
    <w:rsid w:val="00D80551"/>
    <w:rsid w:val="00DB73B5"/>
    <w:rsid w:val="00DF36CC"/>
    <w:rsid w:val="00E331B5"/>
    <w:rsid w:val="00E5264C"/>
    <w:rsid w:val="00EA5045"/>
    <w:rsid w:val="00EA6A67"/>
    <w:rsid w:val="00EC1443"/>
    <w:rsid w:val="00F72D77"/>
    <w:rsid w:val="00F92180"/>
    <w:rsid w:val="00FE1D6B"/>
    <w:rsid w:val="00FF21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971766B5-9B33-4D27-87CC-B7A4A08EAE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1253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1253A"/>
    <w:pPr>
      <w:ind w:left="720"/>
      <w:contextualSpacing/>
    </w:pPr>
  </w:style>
  <w:style w:type="character" w:customStyle="1" w:styleId="labelwrapper">
    <w:name w:val="labelwrapper"/>
    <w:basedOn w:val="DefaultParagraphFont"/>
    <w:rsid w:val="00F72D77"/>
  </w:style>
  <w:style w:type="paragraph" w:styleId="Header">
    <w:name w:val="header"/>
    <w:basedOn w:val="Normal"/>
    <w:link w:val="HeaderChar"/>
    <w:unhideWhenUsed/>
    <w:rsid w:val="00C1194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11949"/>
  </w:style>
  <w:style w:type="paragraph" w:styleId="Footer">
    <w:name w:val="footer"/>
    <w:basedOn w:val="Normal"/>
    <w:link w:val="FooterChar"/>
    <w:unhideWhenUsed/>
    <w:rsid w:val="00C1194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11949"/>
  </w:style>
  <w:style w:type="paragraph" w:styleId="NormalWeb">
    <w:name w:val="Normal (Web)"/>
    <w:basedOn w:val="Normal"/>
    <w:uiPriority w:val="99"/>
    <w:semiHidden/>
    <w:unhideWhenUsed/>
    <w:rsid w:val="007010F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010F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010F0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75978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934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4968311">
          <w:marLeft w:val="0"/>
          <w:marRight w:val="-60"/>
          <w:marTop w:val="0"/>
          <w:marBottom w:val="0"/>
          <w:divBdr>
            <w:top w:val="single" w:sz="6" w:space="18" w:color="CCCFD2"/>
            <w:left w:val="single" w:sz="6" w:space="2" w:color="CCCFD2"/>
            <w:bottom w:val="single" w:sz="6" w:space="18" w:color="CCCFD2"/>
            <w:right w:val="single" w:sz="6" w:space="0" w:color="CCCFD2"/>
          </w:divBdr>
          <w:divsChild>
            <w:div w:id="9451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42570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33403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42185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010814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584549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37513446">
                                      <w:marLeft w:val="60"/>
                                      <w:marRight w:val="0"/>
                                      <w:marTop w:val="12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2092846045">
                              <w:marLeft w:val="0"/>
                              <w:marRight w:val="48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600245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7515155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9775592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1341090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675648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7994431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24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56796415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22897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846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7775278-A6D5-450C-9E16-E73DA19F32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581</Words>
  <Characters>3315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.S. Fish &amp; Wildlife Service</Company>
  <LinksUpToDate>false</LinksUpToDate>
  <CharactersWithSpaces>388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aylor Ulrich</dc:creator>
  <cp:lastModifiedBy>Levenbach, Stuart . EOP/OMB</cp:lastModifiedBy>
  <cp:revision>2</cp:revision>
  <dcterms:created xsi:type="dcterms:W3CDTF">2017-06-16T16:17:00Z</dcterms:created>
  <dcterms:modified xsi:type="dcterms:W3CDTF">2017-06-16T16:17:00Z</dcterms:modified>
</cp:coreProperties>
</file>